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1FC1" w:rsidRDefault="00316B44" w:rsidP="00516AAA">
      <w:pPr>
        <w:jc w:val="both"/>
      </w:pPr>
      <w:r>
        <w:t>Description of initial investment:</w:t>
      </w:r>
    </w:p>
    <w:p w:rsidR="0020232C" w:rsidRDefault="00731267" w:rsidP="00516AAA">
      <w:pPr>
        <w:jc w:val="both"/>
      </w:pPr>
      <w:r>
        <w:tab/>
      </w:r>
      <w:r w:rsidR="00B532DC">
        <w:t>The owner will enter his principal into the software.</w:t>
      </w:r>
      <w:r w:rsidR="00935888">
        <w:t xml:space="preserve"> </w:t>
      </w:r>
      <w:r w:rsidR="008E7BFD">
        <w:rPr>
          <w:noProof/>
        </w:rPr>
        <w:t>The d</w:t>
      </w:r>
      <w:r w:rsidR="00935888" w:rsidRPr="008E7BFD">
        <w:rPr>
          <w:noProof/>
        </w:rPr>
        <w:t>atabase</w:t>
      </w:r>
      <w:r w:rsidR="00935888">
        <w:t xml:space="preserve"> will record the </w:t>
      </w:r>
      <w:r w:rsidR="00476A9D">
        <w:t>investment.</w:t>
      </w:r>
    </w:p>
    <w:p w:rsidR="00476A9D" w:rsidRDefault="00476A9D" w:rsidP="00516AAA">
      <w:pPr>
        <w:spacing w:line="240" w:lineRule="auto"/>
        <w:jc w:val="both"/>
        <w:rPr>
          <w:sz w:val="24"/>
          <w:szCs w:val="24"/>
        </w:rPr>
      </w:pPr>
    </w:p>
    <w:p w:rsidR="00B06C72" w:rsidRDefault="004D13D7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Money transaction Action/R</w:t>
      </w:r>
      <w:r w:rsidR="00B06C72">
        <w:rPr>
          <w:sz w:val="24"/>
          <w:szCs w:val="24"/>
        </w:rPr>
        <w:t>eply:</w:t>
      </w:r>
    </w:p>
    <w:p w:rsidR="00DB2A17" w:rsidRDefault="00DB2A17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DC0A82">
        <w:rPr>
          <w:sz w:val="24"/>
          <w:szCs w:val="24"/>
        </w:rPr>
        <w:t>Action:</w:t>
      </w:r>
      <w:r w:rsidR="00B72DC2">
        <w:rPr>
          <w:sz w:val="24"/>
          <w:szCs w:val="24"/>
        </w:rPr>
        <w:t xml:space="preserve"> The customer will pay to HR, HR will update cash.</w:t>
      </w:r>
    </w:p>
    <w:p w:rsidR="00131243" w:rsidRDefault="00131243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6A5DCF">
        <w:rPr>
          <w:sz w:val="24"/>
          <w:szCs w:val="24"/>
        </w:rPr>
        <w:t>Reply:</w:t>
      </w:r>
      <w:r w:rsidR="00AB58A3">
        <w:rPr>
          <w:sz w:val="24"/>
          <w:szCs w:val="24"/>
        </w:rPr>
        <w:t xml:space="preserve"> </w:t>
      </w:r>
      <w:r w:rsidR="001B0ACA">
        <w:rPr>
          <w:sz w:val="24"/>
          <w:szCs w:val="24"/>
        </w:rPr>
        <w:t>Database will be updated</w:t>
      </w:r>
      <w:r w:rsidR="00AB58A3">
        <w:rPr>
          <w:sz w:val="24"/>
          <w:szCs w:val="24"/>
        </w:rPr>
        <w:t>.</w:t>
      </w:r>
    </w:p>
    <w:p w:rsidR="009F34B0" w:rsidRDefault="009F34B0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Action</w:t>
      </w:r>
      <w:r w:rsidR="00E1314F">
        <w:rPr>
          <w:sz w:val="24"/>
          <w:szCs w:val="24"/>
        </w:rPr>
        <w:t>:</w:t>
      </w:r>
      <w:r w:rsidR="00725592">
        <w:rPr>
          <w:sz w:val="24"/>
          <w:szCs w:val="24"/>
        </w:rPr>
        <w:t xml:space="preserve"> HR will pay dues of the suppliers on behalf of</w:t>
      </w:r>
      <w:r w:rsidR="00F17708">
        <w:rPr>
          <w:sz w:val="24"/>
          <w:szCs w:val="24"/>
        </w:rPr>
        <w:t xml:space="preserve"> the</w:t>
      </w:r>
      <w:r w:rsidR="00725592">
        <w:rPr>
          <w:sz w:val="24"/>
          <w:szCs w:val="24"/>
        </w:rPr>
        <w:t xml:space="preserve"> </w:t>
      </w:r>
      <w:r w:rsidR="00725592" w:rsidRPr="00F17708">
        <w:rPr>
          <w:noProof/>
          <w:sz w:val="24"/>
          <w:szCs w:val="24"/>
        </w:rPr>
        <w:t>owner</w:t>
      </w:r>
      <w:r w:rsidR="00CF7FB6">
        <w:rPr>
          <w:sz w:val="24"/>
          <w:szCs w:val="24"/>
        </w:rPr>
        <w:t>.</w:t>
      </w:r>
    </w:p>
    <w:p w:rsidR="005B6293" w:rsidRDefault="005B6293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Reply</w:t>
      </w:r>
      <w:r w:rsidR="006A232C">
        <w:rPr>
          <w:sz w:val="24"/>
          <w:szCs w:val="24"/>
        </w:rPr>
        <w:t>: Database will record the expenditure</w:t>
      </w:r>
      <w:r w:rsidR="00995DAC">
        <w:rPr>
          <w:sz w:val="24"/>
          <w:szCs w:val="24"/>
        </w:rPr>
        <w:t>.</w:t>
      </w:r>
    </w:p>
    <w:p w:rsidR="006B003F" w:rsidRDefault="005A6947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Description of mo</w:t>
      </w:r>
      <w:r w:rsidR="006B003F">
        <w:rPr>
          <w:sz w:val="24"/>
          <w:szCs w:val="24"/>
        </w:rPr>
        <w:t>ney transaction:</w:t>
      </w:r>
      <w:r>
        <w:rPr>
          <w:sz w:val="24"/>
          <w:szCs w:val="24"/>
        </w:rPr>
        <w:t xml:space="preserve"> </w:t>
      </w:r>
      <w:r w:rsidR="00433D1D">
        <w:rPr>
          <w:sz w:val="24"/>
          <w:szCs w:val="24"/>
        </w:rPr>
        <w:t xml:space="preserve"> </w:t>
      </w:r>
    </w:p>
    <w:p w:rsidR="009E61CC" w:rsidRDefault="00433D1D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E1439F">
        <w:rPr>
          <w:sz w:val="24"/>
          <w:szCs w:val="24"/>
        </w:rPr>
        <w:t>Business is all about purchasing and selling.</w:t>
      </w:r>
      <w:r w:rsidR="00792F4E">
        <w:rPr>
          <w:sz w:val="24"/>
          <w:szCs w:val="24"/>
        </w:rPr>
        <w:t xml:space="preserve"> HR will receive money from</w:t>
      </w:r>
      <w:r w:rsidR="00330D3E">
        <w:rPr>
          <w:sz w:val="24"/>
          <w:szCs w:val="24"/>
        </w:rPr>
        <w:t xml:space="preserve"> the</w:t>
      </w:r>
      <w:r w:rsidR="00792F4E">
        <w:rPr>
          <w:sz w:val="24"/>
          <w:szCs w:val="24"/>
        </w:rPr>
        <w:t xml:space="preserve"> </w:t>
      </w:r>
      <w:r w:rsidR="00792F4E" w:rsidRPr="00330D3E">
        <w:rPr>
          <w:noProof/>
          <w:sz w:val="24"/>
          <w:szCs w:val="24"/>
        </w:rPr>
        <w:t>customer</w:t>
      </w:r>
      <w:r w:rsidR="00792F4E">
        <w:rPr>
          <w:sz w:val="24"/>
          <w:szCs w:val="24"/>
        </w:rPr>
        <w:t xml:space="preserve"> and pay dues to suppliers on behalf of</w:t>
      </w:r>
      <w:r w:rsidR="003700B2">
        <w:rPr>
          <w:sz w:val="24"/>
          <w:szCs w:val="24"/>
        </w:rPr>
        <w:t xml:space="preserve"> the</w:t>
      </w:r>
      <w:r w:rsidR="00792F4E">
        <w:rPr>
          <w:sz w:val="24"/>
          <w:szCs w:val="24"/>
        </w:rPr>
        <w:t xml:space="preserve"> </w:t>
      </w:r>
      <w:r w:rsidR="00792F4E" w:rsidRPr="003700B2">
        <w:rPr>
          <w:noProof/>
          <w:sz w:val="24"/>
          <w:szCs w:val="24"/>
        </w:rPr>
        <w:t>owner</w:t>
      </w:r>
      <w:r w:rsidR="00792F4E">
        <w:rPr>
          <w:sz w:val="24"/>
          <w:szCs w:val="24"/>
        </w:rPr>
        <w:t>.</w:t>
      </w:r>
      <w:r w:rsidR="00B415C7">
        <w:rPr>
          <w:sz w:val="24"/>
          <w:szCs w:val="24"/>
        </w:rPr>
        <w:t xml:space="preserve"> While performing these tasks, database cash information will be updated</w:t>
      </w:r>
      <w:r w:rsidR="009E61CC">
        <w:rPr>
          <w:sz w:val="24"/>
          <w:szCs w:val="24"/>
        </w:rPr>
        <w:t>.</w:t>
      </w:r>
    </w:p>
    <w:p w:rsidR="009E61CC" w:rsidRDefault="009E61CC" w:rsidP="00516AAA">
      <w:pPr>
        <w:jc w:val="both"/>
        <w:rPr>
          <w:sz w:val="24"/>
          <w:szCs w:val="24"/>
        </w:rPr>
      </w:pPr>
    </w:p>
    <w:p w:rsidR="00433D1D" w:rsidRDefault="009E61CC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361023">
        <w:rPr>
          <w:sz w:val="24"/>
          <w:szCs w:val="24"/>
        </w:rPr>
        <w:t xml:space="preserve">Maintenance cost </w:t>
      </w:r>
      <w:r w:rsidR="00B179CB">
        <w:rPr>
          <w:sz w:val="24"/>
          <w:szCs w:val="24"/>
        </w:rPr>
        <w:t>Diagram</w:t>
      </w:r>
      <w:r w:rsidR="00792F4E">
        <w:rPr>
          <w:sz w:val="24"/>
          <w:szCs w:val="24"/>
        </w:rPr>
        <w:t xml:space="preserve"> </w:t>
      </w:r>
      <w:r w:rsidR="00630B77">
        <w:rPr>
          <w:sz w:val="24"/>
          <w:szCs w:val="24"/>
        </w:rPr>
        <w:t>here</w:t>
      </w:r>
    </w:p>
    <w:p w:rsidR="00AA01F8" w:rsidRDefault="00AA01F8" w:rsidP="00516AAA">
      <w:pPr>
        <w:jc w:val="both"/>
        <w:rPr>
          <w:sz w:val="24"/>
          <w:szCs w:val="24"/>
        </w:rPr>
      </w:pPr>
    </w:p>
    <w:p w:rsidR="006A5A22" w:rsidRDefault="00BB577F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Maintenance cost:</w:t>
      </w:r>
    </w:p>
    <w:p w:rsidR="00F559AD" w:rsidRDefault="00F559AD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D83762">
        <w:rPr>
          <w:sz w:val="24"/>
          <w:szCs w:val="24"/>
        </w:rPr>
        <w:t>Primary actor:</w:t>
      </w:r>
      <w:r w:rsidR="0097119C">
        <w:rPr>
          <w:sz w:val="24"/>
          <w:szCs w:val="24"/>
        </w:rPr>
        <w:t xml:space="preserve"> owner, database</w:t>
      </w:r>
    </w:p>
    <w:p w:rsidR="00084092" w:rsidRDefault="00084092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0949DF">
        <w:rPr>
          <w:sz w:val="24"/>
          <w:szCs w:val="24"/>
        </w:rPr>
        <w:t>Secondary actor</w:t>
      </w:r>
      <w:r w:rsidR="001B2C92">
        <w:rPr>
          <w:sz w:val="24"/>
          <w:szCs w:val="24"/>
        </w:rPr>
        <w:t>:</w:t>
      </w:r>
      <w:r w:rsidR="00B2681F">
        <w:rPr>
          <w:sz w:val="24"/>
          <w:szCs w:val="24"/>
        </w:rPr>
        <w:t xml:space="preserve"> HR</w:t>
      </w:r>
    </w:p>
    <w:p w:rsidR="00191352" w:rsidRDefault="00191352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HR payment action/Reply:</w:t>
      </w:r>
    </w:p>
    <w:p w:rsidR="0064116A" w:rsidRDefault="0064116A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Action: Owner will pay HR’s salary</w:t>
      </w:r>
      <w:r w:rsidR="008333A9">
        <w:rPr>
          <w:sz w:val="24"/>
          <w:szCs w:val="24"/>
        </w:rPr>
        <w:t>.</w:t>
      </w:r>
    </w:p>
    <w:p w:rsidR="00B35622" w:rsidRDefault="00B35622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Reply: Database will be updated for the money withdrawal to pay</w:t>
      </w:r>
      <w:r w:rsidR="005B2EB7">
        <w:rPr>
          <w:sz w:val="24"/>
          <w:szCs w:val="24"/>
        </w:rPr>
        <w:tab/>
      </w:r>
      <w:r w:rsidR="005B2EB7">
        <w:rPr>
          <w:sz w:val="24"/>
          <w:szCs w:val="24"/>
        </w:rPr>
        <w:tab/>
      </w:r>
      <w:r>
        <w:rPr>
          <w:sz w:val="24"/>
          <w:szCs w:val="24"/>
        </w:rPr>
        <w:t xml:space="preserve"> HR’s salary</w:t>
      </w:r>
      <w:r w:rsidR="008333A9">
        <w:rPr>
          <w:sz w:val="24"/>
          <w:szCs w:val="24"/>
        </w:rPr>
        <w:t>.</w:t>
      </w:r>
    </w:p>
    <w:p w:rsidR="00123B82" w:rsidRDefault="00123B82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HR payment description:</w:t>
      </w:r>
      <w:r w:rsidR="0065153E">
        <w:rPr>
          <w:sz w:val="24"/>
          <w:szCs w:val="24"/>
        </w:rPr>
        <w:t xml:space="preserve"> </w:t>
      </w:r>
    </w:p>
    <w:p w:rsidR="00BA24DC" w:rsidRDefault="00746A5F" w:rsidP="00516AAA">
      <w:p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Owner pays off HR’s salary, Database</w:t>
      </w:r>
      <w:r w:rsidR="003A46C8">
        <w:rPr>
          <w:sz w:val="24"/>
          <w:szCs w:val="24"/>
        </w:rPr>
        <w:t xml:space="preserve"> will be updated every time money withdraw</w:t>
      </w:r>
      <w:r w:rsidR="00F22463">
        <w:rPr>
          <w:sz w:val="24"/>
          <w:szCs w:val="24"/>
        </w:rPr>
        <w:t>n to pay off dues.</w:t>
      </w:r>
    </w:p>
    <w:p w:rsidR="00BA24DC" w:rsidRDefault="008E4F59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Shop rent Action/Reply:</w:t>
      </w:r>
    </w:p>
    <w:p w:rsidR="00263456" w:rsidRDefault="00DF5DA2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Action: Check whether</w:t>
      </w:r>
      <w:r w:rsidR="0081297A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81297A">
        <w:rPr>
          <w:noProof/>
          <w:sz w:val="24"/>
          <w:szCs w:val="24"/>
        </w:rPr>
        <w:t>owner</w:t>
      </w:r>
      <w:r>
        <w:rPr>
          <w:sz w:val="24"/>
          <w:szCs w:val="24"/>
        </w:rPr>
        <w:t xml:space="preserve"> has paid shop rent</w:t>
      </w:r>
      <w:r w:rsidR="00643031">
        <w:rPr>
          <w:sz w:val="24"/>
          <w:szCs w:val="24"/>
        </w:rPr>
        <w:t>.</w:t>
      </w:r>
    </w:p>
    <w:p w:rsidR="00604D85" w:rsidRDefault="00604D85" w:rsidP="00516AAA">
      <w:p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Reply:</w:t>
      </w:r>
      <w:r w:rsidR="003C0F72">
        <w:rPr>
          <w:sz w:val="24"/>
          <w:szCs w:val="24"/>
        </w:rPr>
        <w:t xml:space="preserve"> If</w:t>
      </w:r>
      <w:r w:rsidR="000B56A3">
        <w:rPr>
          <w:sz w:val="24"/>
          <w:szCs w:val="24"/>
        </w:rPr>
        <w:t xml:space="preserve"> the</w:t>
      </w:r>
      <w:r w:rsidR="003C0F72">
        <w:rPr>
          <w:sz w:val="24"/>
          <w:szCs w:val="24"/>
        </w:rPr>
        <w:t xml:space="preserve"> </w:t>
      </w:r>
      <w:r w:rsidR="003C0F72" w:rsidRPr="000B56A3">
        <w:rPr>
          <w:noProof/>
          <w:sz w:val="24"/>
          <w:szCs w:val="24"/>
        </w:rPr>
        <w:t>owner</w:t>
      </w:r>
      <w:r w:rsidR="003C0F72">
        <w:rPr>
          <w:sz w:val="24"/>
          <w:szCs w:val="24"/>
        </w:rPr>
        <w:t xml:space="preserve"> has paid, then the rent will be deducted from </w:t>
      </w:r>
      <w:r w:rsidR="00263456">
        <w:rPr>
          <w:sz w:val="24"/>
          <w:szCs w:val="24"/>
        </w:rPr>
        <w:t>cash database</w:t>
      </w:r>
      <w:r w:rsidR="00643031">
        <w:rPr>
          <w:sz w:val="24"/>
          <w:szCs w:val="24"/>
        </w:rPr>
        <w:t>.</w:t>
      </w:r>
    </w:p>
    <w:p w:rsidR="00676099" w:rsidRDefault="006553EB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scription of </w:t>
      </w:r>
      <w:r w:rsidR="00676099">
        <w:rPr>
          <w:sz w:val="24"/>
          <w:szCs w:val="24"/>
        </w:rPr>
        <w:t>shop rent</w:t>
      </w:r>
      <w:r>
        <w:rPr>
          <w:sz w:val="24"/>
          <w:szCs w:val="24"/>
        </w:rPr>
        <w:t>:</w:t>
      </w:r>
    </w:p>
    <w:p w:rsidR="001D1614" w:rsidRDefault="001D1614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AA14B4">
        <w:rPr>
          <w:sz w:val="24"/>
          <w:szCs w:val="24"/>
        </w:rPr>
        <w:t>The system will check if</w:t>
      </w:r>
      <w:r w:rsidR="00B7638E">
        <w:rPr>
          <w:sz w:val="24"/>
          <w:szCs w:val="24"/>
        </w:rPr>
        <w:t xml:space="preserve"> the</w:t>
      </w:r>
      <w:r w:rsidR="00AA14B4">
        <w:rPr>
          <w:sz w:val="24"/>
          <w:szCs w:val="24"/>
        </w:rPr>
        <w:t xml:space="preserve"> </w:t>
      </w:r>
      <w:r w:rsidR="00AA14B4" w:rsidRPr="00B7638E">
        <w:rPr>
          <w:noProof/>
          <w:sz w:val="24"/>
          <w:szCs w:val="24"/>
        </w:rPr>
        <w:t>owner</w:t>
      </w:r>
      <w:r w:rsidR="00AA14B4">
        <w:rPr>
          <w:sz w:val="24"/>
          <w:szCs w:val="24"/>
        </w:rPr>
        <w:t xml:space="preserve"> has paid shop rent or not.</w:t>
      </w:r>
      <w:r w:rsidR="008C3E99">
        <w:rPr>
          <w:sz w:val="24"/>
          <w:szCs w:val="24"/>
        </w:rPr>
        <w:t xml:space="preserve"> When</w:t>
      </w:r>
      <w:r w:rsidR="00B7638E">
        <w:rPr>
          <w:sz w:val="24"/>
          <w:szCs w:val="24"/>
        </w:rPr>
        <w:t xml:space="preserve"> the</w:t>
      </w:r>
      <w:r w:rsidR="008C3E99">
        <w:rPr>
          <w:sz w:val="24"/>
          <w:szCs w:val="24"/>
        </w:rPr>
        <w:t xml:space="preserve"> </w:t>
      </w:r>
      <w:r w:rsidR="008C3E99" w:rsidRPr="00B7638E">
        <w:rPr>
          <w:noProof/>
          <w:sz w:val="24"/>
          <w:szCs w:val="24"/>
        </w:rPr>
        <w:t>owner</w:t>
      </w:r>
      <w:r w:rsidR="00E16EC7">
        <w:rPr>
          <w:sz w:val="24"/>
          <w:szCs w:val="24"/>
        </w:rPr>
        <w:t xml:space="preserve"> pays</w:t>
      </w:r>
      <w:r w:rsidR="00841506">
        <w:rPr>
          <w:sz w:val="24"/>
          <w:szCs w:val="24"/>
        </w:rPr>
        <w:t xml:space="preserve"> the rental expenditure deducted from cash.</w:t>
      </w:r>
    </w:p>
    <w:p w:rsidR="004E70E5" w:rsidRDefault="004E70E5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Miscellaneous costs</w:t>
      </w:r>
      <w:r w:rsidR="004D5A31">
        <w:rPr>
          <w:sz w:val="24"/>
          <w:szCs w:val="24"/>
        </w:rPr>
        <w:t>:</w:t>
      </w:r>
    </w:p>
    <w:p w:rsidR="004D5A31" w:rsidRDefault="004D5A31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E605F0">
        <w:rPr>
          <w:sz w:val="24"/>
          <w:szCs w:val="24"/>
        </w:rPr>
        <w:t>Action:</w:t>
      </w:r>
      <w:r w:rsidR="007D7C81">
        <w:rPr>
          <w:sz w:val="24"/>
          <w:szCs w:val="24"/>
        </w:rPr>
        <w:t xml:space="preserve"> check </w:t>
      </w:r>
      <w:r w:rsidR="007A411D">
        <w:rPr>
          <w:sz w:val="24"/>
          <w:szCs w:val="24"/>
        </w:rPr>
        <w:t>if miscellaneous costs have been paid off</w:t>
      </w:r>
      <w:r w:rsidR="007D6ADD">
        <w:rPr>
          <w:sz w:val="24"/>
          <w:szCs w:val="24"/>
        </w:rPr>
        <w:t>.</w:t>
      </w:r>
    </w:p>
    <w:p w:rsidR="00CC3C45" w:rsidRDefault="00CC3C45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Reply:</w:t>
      </w:r>
      <w:r w:rsidR="00105E58">
        <w:rPr>
          <w:sz w:val="24"/>
          <w:szCs w:val="24"/>
        </w:rPr>
        <w:t xml:space="preserve"> costs will be deducted from cash database</w:t>
      </w:r>
      <w:r w:rsidR="0064363C">
        <w:rPr>
          <w:sz w:val="24"/>
          <w:szCs w:val="24"/>
        </w:rPr>
        <w:t xml:space="preserve"> upon payment</w:t>
      </w:r>
      <w:r w:rsidR="006F2A6C">
        <w:rPr>
          <w:sz w:val="24"/>
          <w:szCs w:val="24"/>
        </w:rPr>
        <w:t>.</w:t>
      </w:r>
    </w:p>
    <w:p w:rsidR="006F2A6C" w:rsidRDefault="00000D71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Miscellaneous cost description:</w:t>
      </w:r>
    </w:p>
    <w:p w:rsidR="00DB3979" w:rsidRDefault="00DB3979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405D53">
        <w:rPr>
          <w:sz w:val="24"/>
          <w:szCs w:val="24"/>
        </w:rPr>
        <w:t xml:space="preserve">A pharmacy store can have many costs </w:t>
      </w:r>
      <w:r w:rsidR="00D3118B">
        <w:rPr>
          <w:sz w:val="24"/>
          <w:szCs w:val="24"/>
        </w:rPr>
        <w:t>– electric bill, internet bill, phone bill, water bill etc. Owner will check</w:t>
      </w:r>
      <w:r w:rsidR="000A6C8B">
        <w:rPr>
          <w:sz w:val="24"/>
          <w:szCs w:val="24"/>
        </w:rPr>
        <w:t xml:space="preserve"> if payment has been done. Upon</w:t>
      </w:r>
      <w:r w:rsidR="00256269">
        <w:rPr>
          <w:sz w:val="24"/>
          <w:szCs w:val="24"/>
        </w:rPr>
        <w:t xml:space="preserve"> payment, the database will </w:t>
      </w:r>
      <w:r w:rsidR="00D3118B">
        <w:rPr>
          <w:sz w:val="24"/>
          <w:szCs w:val="24"/>
        </w:rPr>
        <w:t>update the cash information.</w:t>
      </w:r>
    </w:p>
    <w:p w:rsidR="00256269" w:rsidRDefault="00B5323B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Share management and profit withdrawal:</w:t>
      </w:r>
    </w:p>
    <w:p w:rsidR="00B70247" w:rsidRDefault="00B70247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Primary actor</w:t>
      </w:r>
      <w:r w:rsidR="003B4407">
        <w:rPr>
          <w:sz w:val="24"/>
          <w:szCs w:val="24"/>
        </w:rPr>
        <w:t>:</w:t>
      </w:r>
      <w:r w:rsidR="00D678BA">
        <w:rPr>
          <w:sz w:val="24"/>
          <w:szCs w:val="24"/>
        </w:rPr>
        <w:t xml:space="preserve"> Owner, database</w:t>
      </w:r>
    </w:p>
    <w:p w:rsidR="00D678BA" w:rsidRDefault="00FB7AC9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Secondary: Shareholder</w:t>
      </w:r>
    </w:p>
    <w:p w:rsidR="005360F9" w:rsidRDefault="005360F9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Action/Reply</w:t>
      </w:r>
      <w:r w:rsidR="00963AAE">
        <w:rPr>
          <w:sz w:val="24"/>
          <w:szCs w:val="24"/>
        </w:rPr>
        <w:t>:</w:t>
      </w:r>
    </w:p>
    <w:p w:rsidR="000958EF" w:rsidRDefault="00643F55" w:rsidP="00516AAA">
      <w:p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Action: Owner withdraws profit/portion of investment for</w:t>
      </w:r>
      <w:r w:rsidR="00822B63">
        <w:rPr>
          <w:sz w:val="24"/>
          <w:szCs w:val="24"/>
        </w:rPr>
        <w:t xml:space="preserve"> </w:t>
      </w:r>
      <w:r w:rsidR="00523661">
        <w:rPr>
          <w:sz w:val="24"/>
          <w:szCs w:val="24"/>
        </w:rPr>
        <w:t>h</w:t>
      </w:r>
      <w:r>
        <w:rPr>
          <w:sz w:val="24"/>
          <w:szCs w:val="24"/>
        </w:rPr>
        <w:t>imself</w:t>
      </w:r>
      <w:r w:rsidR="001709A8">
        <w:rPr>
          <w:sz w:val="24"/>
          <w:szCs w:val="24"/>
        </w:rPr>
        <w:t xml:space="preserve"> </w:t>
      </w:r>
      <w:r w:rsidR="000958EF">
        <w:rPr>
          <w:sz w:val="24"/>
          <w:szCs w:val="24"/>
        </w:rPr>
        <w:t xml:space="preserve"> </w:t>
      </w:r>
    </w:p>
    <w:p w:rsidR="00EC3CFB" w:rsidRDefault="000958EF" w:rsidP="00516AAA">
      <w:p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643F55">
        <w:rPr>
          <w:sz w:val="24"/>
          <w:szCs w:val="24"/>
        </w:rPr>
        <w:t>/shareholder</w:t>
      </w:r>
      <w:r w:rsidR="00857427">
        <w:rPr>
          <w:sz w:val="24"/>
          <w:szCs w:val="24"/>
        </w:rPr>
        <w:t>.</w:t>
      </w:r>
    </w:p>
    <w:p w:rsidR="000A37CA" w:rsidRDefault="000A37CA" w:rsidP="00516AAA">
      <w:p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Reply:</w:t>
      </w:r>
      <w:r w:rsidR="002020FB">
        <w:rPr>
          <w:sz w:val="24"/>
          <w:szCs w:val="24"/>
        </w:rPr>
        <w:t xml:space="preserve"> Database will record deduction.</w:t>
      </w:r>
    </w:p>
    <w:p w:rsidR="00A2421A" w:rsidRDefault="00646589" w:rsidP="00516AAA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Action:  Owner/shareholder increases his shares in</w:t>
      </w:r>
      <w:r w:rsidR="00663FDB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663FDB">
        <w:rPr>
          <w:noProof/>
          <w:sz w:val="24"/>
          <w:szCs w:val="24"/>
        </w:rPr>
        <w:t>business</w:t>
      </w:r>
      <w:r>
        <w:rPr>
          <w:sz w:val="24"/>
          <w:szCs w:val="24"/>
        </w:rPr>
        <w:t>.</w:t>
      </w:r>
    </w:p>
    <w:p w:rsidR="00310FFF" w:rsidRDefault="00310FFF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A2421A">
        <w:rPr>
          <w:sz w:val="24"/>
          <w:szCs w:val="24"/>
        </w:rPr>
        <w:t>Reply:</w:t>
      </w:r>
      <w:r w:rsidR="003E384A">
        <w:rPr>
          <w:sz w:val="24"/>
          <w:szCs w:val="24"/>
        </w:rPr>
        <w:t xml:space="preserve"> Database will record the increment.</w:t>
      </w:r>
    </w:p>
    <w:p w:rsidR="000E0550" w:rsidRDefault="00C275B3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Share management and profit withdrawal description:</w:t>
      </w:r>
    </w:p>
    <w:p w:rsidR="00743EDA" w:rsidRDefault="000E0550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8A3C8C">
        <w:rPr>
          <w:sz w:val="24"/>
          <w:szCs w:val="24"/>
        </w:rPr>
        <w:t xml:space="preserve">Owner and shareholder may desire to increase/decrease their shares in the business or withdraw profit. The owner can withdraw or invest </w:t>
      </w:r>
      <w:r w:rsidR="008A3C8C" w:rsidRPr="002F14E3">
        <w:rPr>
          <w:noProof/>
          <w:sz w:val="24"/>
          <w:szCs w:val="24"/>
        </w:rPr>
        <w:t>any</w:t>
      </w:r>
      <w:r w:rsidR="002F14E3">
        <w:rPr>
          <w:noProof/>
          <w:sz w:val="24"/>
          <w:szCs w:val="24"/>
        </w:rPr>
        <w:t xml:space="preserve"> </w:t>
      </w:r>
      <w:r w:rsidR="008A3C8C" w:rsidRPr="002F14E3">
        <w:rPr>
          <w:noProof/>
          <w:sz w:val="24"/>
          <w:szCs w:val="24"/>
        </w:rPr>
        <w:t>time</w:t>
      </w:r>
      <w:r w:rsidR="008A3C8C">
        <w:rPr>
          <w:sz w:val="24"/>
          <w:szCs w:val="24"/>
        </w:rPr>
        <w:t>. A shareholder depends on the owner to behave these monetary tasks performed.</w:t>
      </w:r>
    </w:p>
    <w:p w:rsidR="00DB652A" w:rsidRDefault="00743EDA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Exception:</w:t>
      </w:r>
    </w:p>
    <w:p w:rsidR="00646589" w:rsidRDefault="00DB652A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4050E3">
        <w:rPr>
          <w:sz w:val="24"/>
          <w:szCs w:val="24"/>
        </w:rPr>
        <w:t>Primary actors:</w:t>
      </w:r>
      <w:r w:rsidR="00692A4B">
        <w:rPr>
          <w:sz w:val="24"/>
          <w:szCs w:val="24"/>
        </w:rPr>
        <w:t xml:space="preserve"> Owner,</w:t>
      </w:r>
      <w:r w:rsidR="00A019B2">
        <w:rPr>
          <w:sz w:val="24"/>
          <w:szCs w:val="24"/>
        </w:rPr>
        <w:t xml:space="preserve"> </w:t>
      </w:r>
      <w:r w:rsidR="00692A4B">
        <w:rPr>
          <w:sz w:val="24"/>
          <w:szCs w:val="24"/>
        </w:rPr>
        <w:t>Database</w:t>
      </w:r>
      <w:r w:rsidR="008A3C8C">
        <w:rPr>
          <w:sz w:val="24"/>
          <w:szCs w:val="24"/>
        </w:rPr>
        <w:t xml:space="preserve"> </w:t>
      </w:r>
    </w:p>
    <w:p w:rsidR="00DB39C7" w:rsidRDefault="00421B6D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Secondary actors</w:t>
      </w:r>
      <w:r w:rsidR="006C0F79">
        <w:rPr>
          <w:sz w:val="24"/>
          <w:szCs w:val="24"/>
        </w:rPr>
        <w:t>:</w:t>
      </w:r>
      <w:r w:rsidR="00FD483B">
        <w:rPr>
          <w:sz w:val="24"/>
          <w:szCs w:val="24"/>
        </w:rPr>
        <w:t xml:space="preserve"> HR</w:t>
      </w:r>
    </w:p>
    <w:p w:rsidR="00DB39C7" w:rsidRDefault="00DB39C7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ab/>
        <w:t>Action/Reply</w:t>
      </w:r>
      <w:r w:rsidR="000B4FDD">
        <w:rPr>
          <w:sz w:val="24"/>
          <w:szCs w:val="24"/>
        </w:rPr>
        <w:t>:</w:t>
      </w:r>
    </w:p>
    <w:p w:rsidR="000C4EF9" w:rsidRDefault="000C4EF9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Action:</w:t>
      </w:r>
      <w:r w:rsidR="007B2E07">
        <w:rPr>
          <w:sz w:val="24"/>
          <w:szCs w:val="24"/>
        </w:rPr>
        <w:t xml:space="preserve"> </w:t>
      </w:r>
      <w:r w:rsidR="00A260ED">
        <w:rPr>
          <w:sz w:val="24"/>
          <w:szCs w:val="24"/>
        </w:rPr>
        <w:t xml:space="preserve">Owner will enter date of loss incurred from extortion, </w:t>
      </w:r>
    </w:p>
    <w:p w:rsidR="00DA2AF1" w:rsidRDefault="00A260ED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7B2E07">
        <w:rPr>
          <w:sz w:val="24"/>
          <w:szCs w:val="24"/>
        </w:rPr>
        <w:t xml:space="preserve"> </w:t>
      </w:r>
      <w:r w:rsidR="00BF14FE">
        <w:rPr>
          <w:sz w:val="24"/>
          <w:szCs w:val="24"/>
        </w:rPr>
        <w:tab/>
      </w:r>
      <w:r w:rsidR="00F94A0C">
        <w:rPr>
          <w:sz w:val="24"/>
          <w:szCs w:val="24"/>
        </w:rPr>
        <w:t>Political</w:t>
      </w:r>
      <w:r>
        <w:rPr>
          <w:sz w:val="24"/>
          <w:szCs w:val="24"/>
        </w:rPr>
        <w:t xml:space="preserve"> c</w:t>
      </w:r>
      <w:r w:rsidR="00CA647F">
        <w:rPr>
          <w:sz w:val="24"/>
          <w:szCs w:val="24"/>
        </w:rPr>
        <w:t>l</w:t>
      </w:r>
      <w:r>
        <w:rPr>
          <w:sz w:val="24"/>
          <w:szCs w:val="24"/>
        </w:rPr>
        <w:t>ash</w:t>
      </w:r>
      <w:r w:rsidR="00F94A0C">
        <w:rPr>
          <w:sz w:val="24"/>
          <w:szCs w:val="24"/>
        </w:rPr>
        <w:t>es</w:t>
      </w:r>
      <w:r>
        <w:rPr>
          <w:sz w:val="24"/>
          <w:szCs w:val="24"/>
        </w:rPr>
        <w:t xml:space="preserve"> etc.</w:t>
      </w:r>
    </w:p>
    <w:p w:rsidR="00F85F73" w:rsidRDefault="00F85F73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C1FCA">
        <w:rPr>
          <w:sz w:val="24"/>
          <w:szCs w:val="24"/>
        </w:rPr>
        <w:t>Reply:</w:t>
      </w:r>
      <w:r w:rsidR="001D06DF">
        <w:rPr>
          <w:sz w:val="24"/>
          <w:szCs w:val="24"/>
        </w:rPr>
        <w:t xml:space="preserve"> Databas</w:t>
      </w:r>
      <w:r w:rsidR="005F1886">
        <w:rPr>
          <w:sz w:val="24"/>
          <w:szCs w:val="24"/>
        </w:rPr>
        <w:t>e will record these</w:t>
      </w:r>
      <w:r w:rsidR="009B6F42">
        <w:rPr>
          <w:sz w:val="24"/>
          <w:szCs w:val="24"/>
        </w:rPr>
        <w:t>.</w:t>
      </w:r>
    </w:p>
    <w:p w:rsidR="009B6F42" w:rsidRDefault="009B6F42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Description</w:t>
      </w:r>
      <w:r w:rsidR="001E5132">
        <w:rPr>
          <w:sz w:val="24"/>
          <w:szCs w:val="24"/>
        </w:rPr>
        <w:t>:</w:t>
      </w:r>
    </w:p>
    <w:p w:rsidR="0005491C" w:rsidRDefault="0005491C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Loss can be incurred from political clashes, extortions, natural disaster etc.</w:t>
      </w:r>
      <w:r w:rsidR="0035095E">
        <w:rPr>
          <w:sz w:val="24"/>
          <w:szCs w:val="24"/>
        </w:rPr>
        <w:t xml:space="preserve"> The moneta</w:t>
      </w:r>
      <w:r w:rsidR="002D4B0D">
        <w:rPr>
          <w:sz w:val="24"/>
          <w:szCs w:val="24"/>
        </w:rPr>
        <w:t>ry losses will be recorded in</w:t>
      </w:r>
      <w:r w:rsidR="00CC14F5">
        <w:rPr>
          <w:sz w:val="24"/>
          <w:szCs w:val="24"/>
        </w:rPr>
        <w:t xml:space="preserve"> the</w:t>
      </w:r>
      <w:r w:rsidR="002D4B0D">
        <w:rPr>
          <w:sz w:val="24"/>
          <w:szCs w:val="24"/>
        </w:rPr>
        <w:t xml:space="preserve"> </w:t>
      </w:r>
      <w:r w:rsidR="002D4B0D" w:rsidRPr="00CC14F5">
        <w:rPr>
          <w:noProof/>
          <w:sz w:val="24"/>
          <w:szCs w:val="24"/>
        </w:rPr>
        <w:t>d</w:t>
      </w:r>
      <w:r w:rsidR="0035095E" w:rsidRPr="00CC14F5">
        <w:rPr>
          <w:noProof/>
          <w:sz w:val="24"/>
          <w:szCs w:val="24"/>
        </w:rPr>
        <w:t>atabase</w:t>
      </w:r>
      <w:r w:rsidR="0035095E">
        <w:rPr>
          <w:sz w:val="24"/>
          <w:szCs w:val="24"/>
        </w:rPr>
        <w:t>.</w:t>
      </w:r>
    </w:p>
    <w:p w:rsidR="003624CE" w:rsidRDefault="003624CE" w:rsidP="00516AAA">
      <w:pPr>
        <w:jc w:val="both"/>
        <w:rPr>
          <w:sz w:val="24"/>
          <w:szCs w:val="24"/>
        </w:rPr>
      </w:pPr>
    </w:p>
    <w:p w:rsidR="00222843" w:rsidRDefault="00222843" w:rsidP="006A2F02">
      <w:pPr>
        <w:jc w:val="center"/>
        <w:rPr>
          <w:sz w:val="24"/>
          <w:szCs w:val="24"/>
        </w:rPr>
      </w:pPr>
      <w:r>
        <w:rPr>
          <w:sz w:val="24"/>
          <w:szCs w:val="24"/>
        </w:rPr>
        <w:t>Level 1 Subsystem</w:t>
      </w:r>
    </w:p>
    <w:p w:rsidR="001306D7" w:rsidRDefault="00D17E24" w:rsidP="006A2F02">
      <w:pPr>
        <w:jc w:val="center"/>
        <w:rPr>
          <w:sz w:val="24"/>
          <w:szCs w:val="24"/>
        </w:rPr>
      </w:pPr>
      <w:r>
        <w:rPr>
          <w:sz w:val="24"/>
          <w:szCs w:val="24"/>
        </w:rPr>
        <w:t>HR Management</w:t>
      </w:r>
    </w:p>
    <w:p w:rsidR="00D66A6E" w:rsidRDefault="00DE3590" w:rsidP="00516AAA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left:0;text-align:left;margin-left:141.75pt;margin-top:9pt;width:177.75pt;height:0;z-index:251658240" o:connectortype="straight"/>
        </w:pict>
      </w:r>
    </w:p>
    <w:p w:rsidR="007055B2" w:rsidRDefault="00A57824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HR management:</w:t>
      </w:r>
    </w:p>
    <w:p w:rsidR="00BB76FD" w:rsidRDefault="00BB76FD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Aside from owner, a pharmacy has salesperson, </w:t>
      </w:r>
      <w:r w:rsidRPr="00CC14F5">
        <w:rPr>
          <w:noProof/>
          <w:sz w:val="24"/>
          <w:szCs w:val="24"/>
        </w:rPr>
        <w:t>suppliers</w:t>
      </w:r>
      <w:r w:rsidR="00CC14F5">
        <w:rPr>
          <w:noProof/>
          <w:sz w:val="24"/>
          <w:szCs w:val="24"/>
        </w:rPr>
        <w:t>,</w:t>
      </w:r>
      <w:r>
        <w:rPr>
          <w:sz w:val="24"/>
          <w:szCs w:val="24"/>
        </w:rPr>
        <w:t xml:space="preserve"> and shareholder. For effective administration, we are including human resource management as a software requirement.</w:t>
      </w:r>
    </w:p>
    <w:p w:rsidR="006B3281" w:rsidRDefault="006B3281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Use case Diagram here</w:t>
      </w:r>
    </w:p>
    <w:p w:rsidR="006825F6" w:rsidRDefault="006825F6" w:rsidP="00516AAA">
      <w:pPr>
        <w:jc w:val="both"/>
        <w:rPr>
          <w:sz w:val="24"/>
          <w:szCs w:val="24"/>
        </w:rPr>
      </w:pPr>
    </w:p>
    <w:p w:rsidR="006825F6" w:rsidRDefault="006825F6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HR Management Actor:</w:t>
      </w:r>
    </w:p>
    <w:p w:rsidR="00D52096" w:rsidRDefault="00D52096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Primary: Owner, Database</w:t>
      </w:r>
      <w:r w:rsidR="00FC401A">
        <w:rPr>
          <w:sz w:val="24"/>
          <w:szCs w:val="24"/>
        </w:rPr>
        <w:t>.</w:t>
      </w:r>
    </w:p>
    <w:p w:rsidR="00D52096" w:rsidRDefault="00D52096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Secondary:</w:t>
      </w:r>
      <w:r w:rsidR="00C65373">
        <w:rPr>
          <w:sz w:val="24"/>
          <w:szCs w:val="24"/>
        </w:rPr>
        <w:t xml:space="preserve"> Salesman, Supplier, Shareholder.</w:t>
      </w:r>
    </w:p>
    <w:p w:rsidR="004023D1" w:rsidRDefault="004023D1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Salesman Management Action/Reply</w:t>
      </w:r>
      <w:r w:rsidR="004B78A1">
        <w:rPr>
          <w:sz w:val="24"/>
          <w:szCs w:val="24"/>
        </w:rPr>
        <w:t>:</w:t>
      </w:r>
    </w:p>
    <w:p w:rsidR="004B78A1" w:rsidRDefault="004B78A1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Action: Owner will include /exclude salesperson</w:t>
      </w:r>
      <w:r w:rsidR="00F115B1">
        <w:rPr>
          <w:sz w:val="24"/>
          <w:szCs w:val="24"/>
        </w:rPr>
        <w:t>.</w:t>
      </w:r>
    </w:p>
    <w:p w:rsidR="008354F1" w:rsidRDefault="008354F1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Reply: The information will be stored</w:t>
      </w:r>
      <w:r w:rsidR="00B80654">
        <w:rPr>
          <w:sz w:val="24"/>
          <w:szCs w:val="24"/>
        </w:rPr>
        <w:t xml:space="preserve"> </w:t>
      </w:r>
      <w:r>
        <w:rPr>
          <w:sz w:val="24"/>
          <w:szCs w:val="24"/>
        </w:rPr>
        <w:t>/removed from</w:t>
      </w:r>
      <w:r w:rsidR="007A7581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7A7581">
        <w:rPr>
          <w:noProof/>
          <w:sz w:val="24"/>
          <w:szCs w:val="24"/>
        </w:rPr>
        <w:t>database</w:t>
      </w:r>
      <w:r>
        <w:rPr>
          <w:sz w:val="24"/>
          <w:szCs w:val="24"/>
        </w:rPr>
        <w:t>.</w:t>
      </w:r>
    </w:p>
    <w:p w:rsidR="001B2B5A" w:rsidRDefault="009E6ABF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Supplier Management Action/Reply:</w:t>
      </w:r>
    </w:p>
    <w:p w:rsidR="00642CA8" w:rsidRDefault="00642CA8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Action: Owner will include/exclude supplies</w:t>
      </w:r>
      <w:r w:rsidR="00F115B1">
        <w:rPr>
          <w:sz w:val="24"/>
          <w:szCs w:val="24"/>
        </w:rPr>
        <w:t>.</w:t>
      </w:r>
    </w:p>
    <w:p w:rsidR="00D076F3" w:rsidRDefault="00D076F3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Reply: The information will be stored</w:t>
      </w:r>
      <w:r w:rsidR="00B80654">
        <w:rPr>
          <w:sz w:val="24"/>
          <w:szCs w:val="24"/>
        </w:rPr>
        <w:t xml:space="preserve"> </w:t>
      </w:r>
      <w:r>
        <w:rPr>
          <w:sz w:val="24"/>
          <w:szCs w:val="24"/>
        </w:rPr>
        <w:t>/removed from</w:t>
      </w:r>
      <w:r w:rsidR="007E1688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7E1688">
        <w:rPr>
          <w:noProof/>
          <w:sz w:val="24"/>
          <w:szCs w:val="24"/>
        </w:rPr>
        <w:t>database</w:t>
      </w:r>
      <w:r>
        <w:rPr>
          <w:sz w:val="24"/>
          <w:szCs w:val="24"/>
        </w:rPr>
        <w:t>.</w:t>
      </w:r>
    </w:p>
    <w:p w:rsidR="00EA1DDA" w:rsidRDefault="00EA1DDA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Shareholder management Action/Reply:</w:t>
      </w:r>
    </w:p>
    <w:p w:rsidR="00BD0477" w:rsidRDefault="00BD0477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 w:rsidR="00725250">
        <w:rPr>
          <w:sz w:val="24"/>
          <w:szCs w:val="24"/>
        </w:rPr>
        <w:t xml:space="preserve">Action: Owner will include/exclude </w:t>
      </w:r>
      <w:r w:rsidR="00FE1D65">
        <w:rPr>
          <w:sz w:val="24"/>
          <w:szCs w:val="24"/>
        </w:rPr>
        <w:t>shareholders</w:t>
      </w:r>
      <w:r w:rsidR="006C5E10">
        <w:rPr>
          <w:sz w:val="24"/>
          <w:szCs w:val="24"/>
        </w:rPr>
        <w:t>.</w:t>
      </w:r>
    </w:p>
    <w:p w:rsidR="00FE1D65" w:rsidRDefault="00FE1D65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Reply:</w:t>
      </w:r>
      <w:r w:rsidR="002D5725">
        <w:rPr>
          <w:sz w:val="24"/>
          <w:szCs w:val="24"/>
        </w:rPr>
        <w:t xml:space="preserve"> The information will be stored</w:t>
      </w:r>
      <w:r w:rsidR="00E71169">
        <w:rPr>
          <w:sz w:val="24"/>
          <w:szCs w:val="24"/>
        </w:rPr>
        <w:t xml:space="preserve"> </w:t>
      </w:r>
      <w:r w:rsidR="002D5725">
        <w:rPr>
          <w:sz w:val="24"/>
          <w:szCs w:val="24"/>
        </w:rPr>
        <w:t>/removed from</w:t>
      </w:r>
      <w:r w:rsidR="00422502">
        <w:rPr>
          <w:sz w:val="24"/>
          <w:szCs w:val="24"/>
        </w:rPr>
        <w:t xml:space="preserve"> the</w:t>
      </w:r>
      <w:r w:rsidR="002D5725">
        <w:rPr>
          <w:sz w:val="24"/>
          <w:szCs w:val="24"/>
        </w:rPr>
        <w:t xml:space="preserve"> </w:t>
      </w:r>
      <w:r w:rsidR="002D5725" w:rsidRPr="00422502">
        <w:rPr>
          <w:noProof/>
          <w:sz w:val="24"/>
          <w:szCs w:val="24"/>
        </w:rPr>
        <w:t>database</w:t>
      </w:r>
      <w:r w:rsidR="002D5725">
        <w:rPr>
          <w:sz w:val="24"/>
          <w:szCs w:val="24"/>
        </w:rPr>
        <w:t>.</w:t>
      </w:r>
    </w:p>
    <w:p w:rsidR="006B0A90" w:rsidRDefault="006B0A90" w:rsidP="00516AAA">
      <w:pPr>
        <w:jc w:val="both"/>
        <w:rPr>
          <w:sz w:val="24"/>
          <w:szCs w:val="24"/>
        </w:rPr>
      </w:pPr>
    </w:p>
    <w:p w:rsidR="00164146" w:rsidRDefault="00E167A5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HR m</w:t>
      </w:r>
      <w:r w:rsidR="00164146">
        <w:rPr>
          <w:sz w:val="24"/>
          <w:szCs w:val="24"/>
        </w:rPr>
        <w:t>anagement summary:</w:t>
      </w:r>
    </w:p>
    <w:p w:rsidR="00480C63" w:rsidRDefault="000C2785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8D1920">
        <w:rPr>
          <w:noProof/>
          <w:sz w:val="24"/>
          <w:szCs w:val="24"/>
        </w:rPr>
        <w:t>The o</w:t>
      </w:r>
      <w:r w:rsidR="00803FD3" w:rsidRPr="008D1920">
        <w:rPr>
          <w:noProof/>
          <w:sz w:val="24"/>
          <w:szCs w:val="24"/>
        </w:rPr>
        <w:t>wner</w:t>
      </w:r>
      <w:r w:rsidR="00803FD3">
        <w:rPr>
          <w:sz w:val="24"/>
          <w:szCs w:val="24"/>
        </w:rPr>
        <w:t xml:space="preserve"> is the supreme power in a small sale business. His authority gives him the right to include or exclude individuals. When including salesperson, suppliers, shareholder’s personal details of the individuals will be stored</w:t>
      </w:r>
      <w:r w:rsidR="00DD23F4">
        <w:rPr>
          <w:sz w:val="24"/>
          <w:szCs w:val="24"/>
        </w:rPr>
        <w:t>.</w:t>
      </w:r>
      <w:r w:rsidR="004B3EBD">
        <w:rPr>
          <w:sz w:val="24"/>
          <w:szCs w:val="24"/>
        </w:rPr>
        <w:t xml:space="preserve"> Personal details of the individuals will be stored.</w:t>
      </w:r>
      <w:r w:rsidR="00F648D3">
        <w:rPr>
          <w:sz w:val="24"/>
          <w:szCs w:val="24"/>
        </w:rPr>
        <w:t xml:space="preserve"> Personal details name, phone number</w:t>
      </w:r>
      <w:r w:rsidR="007C0ACC">
        <w:rPr>
          <w:sz w:val="24"/>
          <w:szCs w:val="24"/>
        </w:rPr>
        <w:t>,</w:t>
      </w:r>
      <w:r w:rsidR="00F648D3">
        <w:rPr>
          <w:sz w:val="24"/>
          <w:szCs w:val="24"/>
        </w:rPr>
        <w:t xml:space="preserve"> address, email, </w:t>
      </w:r>
      <w:r w:rsidR="00C27682">
        <w:rPr>
          <w:sz w:val="24"/>
          <w:szCs w:val="24"/>
        </w:rPr>
        <w:t xml:space="preserve">investment (for </w:t>
      </w:r>
      <w:r w:rsidR="00F648D3">
        <w:rPr>
          <w:sz w:val="24"/>
          <w:szCs w:val="24"/>
        </w:rPr>
        <w:t>shareholder), joining date. The owner will enter all the information.</w:t>
      </w:r>
      <w:r w:rsidR="00480C63">
        <w:rPr>
          <w:sz w:val="24"/>
          <w:szCs w:val="24"/>
        </w:rPr>
        <w:t xml:space="preserve"> The owner will enter all the information.</w:t>
      </w:r>
    </w:p>
    <w:p w:rsidR="00F7416A" w:rsidRDefault="00F7416A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:rsidR="00F7416A" w:rsidRDefault="00F7416A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A94A4D">
        <w:rPr>
          <w:sz w:val="24"/>
          <w:szCs w:val="24"/>
        </w:rPr>
        <w:t>Level 1 Subsystem</w:t>
      </w:r>
    </w:p>
    <w:p w:rsidR="00F40152" w:rsidRDefault="00F40152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Information System</w:t>
      </w:r>
    </w:p>
    <w:p w:rsidR="009852CD" w:rsidRDefault="00F53AF9" w:rsidP="00516AAA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pict>
          <v:shape id="_x0000_s1030" type="#_x0000_t32" style="position:absolute;left:0;text-align:left;margin-left:77.25pt;margin-top:11.15pt;width:177.75pt;height:0;z-index:251659264" o:connectortype="straight"/>
        </w:pict>
      </w:r>
      <w:r w:rsidR="009852CD">
        <w:rPr>
          <w:sz w:val="24"/>
          <w:szCs w:val="24"/>
        </w:rPr>
        <w:tab/>
      </w:r>
      <w:r>
        <w:rPr>
          <w:sz w:val="24"/>
          <w:szCs w:val="24"/>
        </w:rPr>
        <w:t xml:space="preserve">              </w:t>
      </w:r>
    </w:p>
    <w:p w:rsidR="00F53AF9" w:rsidRDefault="00F53AF9" w:rsidP="00516AAA">
      <w:pPr>
        <w:jc w:val="both"/>
        <w:rPr>
          <w:sz w:val="24"/>
          <w:szCs w:val="24"/>
        </w:rPr>
      </w:pPr>
    </w:p>
    <w:p w:rsidR="00C750AE" w:rsidRDefault="00C750AE" w:rsidP="009F5AC9">
      <w:pPr>
        <w:jc w:val="center"/>
        <w:rPr>
          <w:sz w:val="24"/>
          <w:szCs w:val="24"/>
        </w:rPr>
      </w:pPr>
      <w:r>
        <w:rPr>
          <w:sz w:val="24"/>
          <w:szCs w:val="24"/>
        </w:rPr>
        <w:t>Use case diagram here</w:t>
      </w:r>
    </w:p>
    <w:p w:rsidR="006971BC" w:rsidRDefault="006971BC" w:rsidP="00516AAA">
      <w:pPr>
        <w:jc w:val="both"/>
        <w:rPr>
          <w:sz w:val="24"/>
          <w:szCs w:val="24"/>
        </w:rPr>
      </w:pPr>
    </w:p>
    <w:p w:rsidR="006971BC" w:rsidRDefault="00553D5A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Subsystem: Information System:</w:t>
      </w:r>
    </w:p>
    <w:p w:rsidR="00197340" w:rsidRDefault="004D49DD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2267F8">
        <w:rPr>
          <w:sz w:val="24"/>
          <w:szCs w:val="24"/>
        </w:rPr>
        <w:t>1.4.1</w:t>
      </w:r>
      <w:r w:rsidR="00747FFA">
        <w:rPr>
          <w:sz w:val="24"/>
          <w:szCs w:val="24"/>
        </w:rPr>
        <w:t xml:space="preserve"> </w:t>
      </w:r>
      <w:r w:rsidR="00385EE5">
        <w:rPr>
          <w:sz w:val="24"/>
          <w:szCs w:val="24"/>
        </w:rPr>
        <w:t>Product</w:t>
      </w:r>
      <w:r w:rsidR="009E4F27">
        <w:rPr>
          <w:sz w:val="24"/>
          <w:szCs w:val="24"/>
        </w:rPr>
        <w:t xml:space="preserve"> delivery</w:t>
      </w:r>
      <w:r w:rsidR="00747FFA">
        <w:rPr>
          <w:sz w:val="24"/>
          <w:szCs w:val="24"/>
        </w:rPr>
        <w:t xml:space="preserve"> request.</w:t>
      </w:r>
    </w:p>
    <w:p w:rsidR="00344BC0" w:rsidRDefault="00344BC0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027633">
        <w:rPr>
          <w:sz w:val="24"/>
          <w:szCs w:val="24"/>
        </w:rPr>
        <w:t>Primary actors:</w:t>
      </w:r>
    </w:p>
    <w:p w:rsidR="00923821" w:rsidRDefault="00923821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FA2D71">
        <w:rPr>
          <w:sz w:val="24"/>
          <w:szCs w:val="24"/>
        </w:rPr>
        <w:t>Secondary actors:</w:t>
      </w:r>
    </w:p>
    <w:p w:rsidR="0000530A" w:rsidRDefault="0000530A" w:rsidP="00516AAA">
      <w:pPr>
        <w:jc w:val="both"/>
        <w:rPr>
          <w:sz w:val="24"/>
          <w:szCs w:val="24"/>
        </w:rPr>
      </w:pPr>
    </w:p>
    <w:p w:rsidR="00044AE2" w:rsidRDefault="00EA1529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Description of Information S</w:t>
      </w:r>
      <w:r w:rsidR="00044AE2">
        <w:rPr>
          <w:sz w:val="24"/>
          <w:szCs w:val="24"/>
        </w:rPr>
        <w:t>ystem:</w:t>
      </w:r>
    </w:p>
    <w:p w:rsidR="00561164" w:rsidRDefault="00561164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CD75BF">
        <w:rPr>
          <w:sz w:val="24"/>
          <w:szCs w:val="24"/>
        </w:rPr>
        <w:t>Exchange of information is a normal thing in day-to-day life.</w:t>
      </w:r>
    </w:p>
    <w:p w:rsidR="009929FF" w:rsidRDefault="00963195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pharmacy </w:t>
      </w:r>
      <w:r w:rsidR="009B021B">
        <w:rPr>
          <w:sz w:val="24"/>
          <w:szCs w:val="24"/>
        </w:rPr>
        <w:t>management, information</w:t>
      </w:r>
      <w:r>
        <w:rPr>
          <w:sz w:val="24"/>
          <w:szCs w:val="24"/>
        </w:rPr>
        <w:t xml:space="preserve"> is sent over the system in the form of notifications.</w:t>
      </w:r>
    </w:p>
    <w:p w:rsidR="009929FF" w:rsidRDefault="009929FF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Product delivery request action/reply:</w:t>
      </w:r>
    </w:p>
    <w:p w:rsidR="006E5D49" w:rsidRDefault="006E5D49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E31100">
        <w:rPr>
          <w:sz w:val="24"/>
          <w:szCs w:val="24"/>
        </w:rPr>
        <w:t>Action: Salesman will request for</w:t>
      </w:r>
      <w:r w:rsidR="00F2211F">
        <w:rPr>
          <w:sz w:val="24"/>
          <w:szCs w:val="24"/>
        </w:rPr>
        <w:t xml:space="preserve"> </w:t>
      </w:r>
      <w:r w:rsidR="00E31100" w:rsidRPr="00627D09">
        <w:rPr>
          <w:noProof/>
          <w:sz w:val="24"/>
          <w:szCs w:val="24"/>
        </w:rPr>
        <w:t>product</w:t>
      </w:r>
      <w:r w:rsidR="00F2211F">
        <w:rPr>
          <w:noProof/>
          <w:sz w:val="24"/>
          <w:szCs w:val="24"/>
        </w:rPr>
        <w:t>s</w:t>
      </w:r>
      <w:r w:rsidR="00E31100">
        <w:rPr>
          <w:sz w:val="24"/>
          <w:szCs w:val="24"/>
        </w:rPr>
        <w:t xml:space="preserve"> to</w:t>
      </w:r>
      <w:r w:rsidR="00627D09">
        <w:rPr>
          <w:sz w:val="24"/>
          <w:szCs w:val="24"/>
        </w:rPr>
        <w:t xml:space="preserve"> the</w:t>
      </w:r>
      <w:r w:rsidR="00E31100">
        <w:rPr>
          <w:sz w:val="24"/>
          <w:szCs w:val="24"/>
        </w:rPr>
        <w:t xml:space="preserve"> </w:t>
      </w:r>
      <w:r w:rsidR="00E31100" w:rsidRPr="00627D09">
        <w:rPr>
          <w:noProof/>
          <w:sz w:val="24"/>
          <w:szCs w:val="24"/>
        </w:rPr>
        <w:t>supplier</w:t>
      </w:r>
      <w:r w:rsidR="00E31100">
        <w:rPr>
          <w:sz w:val="24"/>
          <w:szCs w:val="24"/>
        </w:rPr>
        <w:t>.</w:t>
      </w:r>
    </w:p>
    <w:p w:rsidR="00FA604F" w:rsidRDefault="00E31100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ab/>
        <w:t>Reply: System will show if</w:t>
      </w:r>
      <w:r w:rsidR="00163CCF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163CCF">
        <w:rPr>
          <w:noProof/>
          <w:sz w:val="24"/>
          <w:szCs w:val="24"/>
        </w:rPr>
        <w:t>reques</w:t>
      </w:r>
      <w:r w:rsidR="00BD6C36" w:rsidRPr="00163CCF">
        <w:rPr>
          <w:noProof/>
          <w:sz w:val="24"/>
          <w:szCs w:val="24"/>
        </w:rPr>
        <w:t>t</w:t>
      </w:r>
      <w:r w:rsidR="00BD6C36">
        <w:rPr>
          <w:sz w:val="24"/>
          <w:szCs w:val="24"/>
        </w:rPr>
        <w:t xml:space="preserve"> has been successfully sent or </w:t>
      </w:r>
      <w:r>
        <w:rPr>
          <w:sz w:val="24"/>
          <w:szCs w:val="24"/>
        </w:rPr>
        <w:t>not.</w:t>
      </w:r>
    </w:p>
    <w:p w:rsidR="00AE44CA" w:rsidRDefault="00C52976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roduct delivery request </w:t>
      </w:r>
      <w:r w:rsidR="00A574B0">
        <w:rPr>
          <w:sz w:val="24"/>
          <w:szCs w:val="24"/>
        </w:rPr>
        <w:t>description</w:t>
      </w:r>
      <w:r>
        <w:rPr>
          <w:sz w:val="24"/>
          <w:szCs w:val="24"/>
        </w:rPr>
        <w:t>:</w:t>
      </w:r>
    </w:p>
    <w:p w:rsidR="009529FC" w:rsidRDefault="009529FC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E275E8">
        <w:rPr>
          <w:sz w:val="24"/>
          <w:szCs w:val="24"/>
        </w:rPr>
        <w:t>The salesperson</w:t>
      </w:r>
      <w:r>
        <w:rPr>
          <w:sz w:val="24"/>
          <w:szCs w:val="24"/>
        </w:rPr>
        <w:t xml:space="preserve"> will request the supplier for fresh products. The supplier will receive the request via text message from the system.</w:t>
      </w:r>
    </w:p>
    <w:p w:rsidR="00DB009C" w:rsidRDefault="00DB009C" w:rsidP="00516AAA">
      <w:pPr>
        <w:jc w:val="both"/>
        <w:rPr>
          <w:sz w:val="24"/>
          <w:szCs w:val="24"/>
        </w:rPr>
      </w:pPr>
    </w:p>
    <w:p w:rsidR="00345076" w:rsidRDefault="003336F3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Alert</w:t>
      </w:r>
      <w:r w:rsidR="00345076">
        <w:rPr>
          <w:sz w:val="24"/>
          <w:szCs w:val="24"/>
        </w:rPr>
        <w:t xml:space="preserve"> notification action/reply:</w:t>
      </w:r>
    </w:p>
    <w:p w:rsidR="00833AC8" w:rsidRDefault="00833AC8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1F60D4">
        <w:rPr>
          <w:sz w:val="24"/>
          <w:szCs w:val="24"/>
        </w:rPr>
        <w:t>Action: System will track the number of products in stock</w:t>
      </w:r>
      <w:r w:rsidR="00442E27">
        <w:rPr>
          <w:sz w:val="24"/>
          <w:szCs w:val="24"/>
        </w:rPr>
        <w:t>.</w:t>
      </w:r>
    </w:p>
    <w:p w:rsidR="001F60D4" w:rsidRDefault="001F60D4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Reply: System will send</w:t>
      </w:r>
      <w:r w:rsidR="004E4899">
        <w:rPr>
          <w:sz w:val="24"/>
          <w:szCs w:val="24"/>
        </w:rPr>
        <w:t xml:space="preserve"> a</w:t>
      </w:r>
      <w:r>
        <w:rPr>
          <w:sz w:val="24"/>
          <w:szCs w:val="24"/>
        </w:rPr>
        <w:t xml:space="preserve"> </w:t>
      </w:r>
      <w:r w:rsidRPr="004E4899">
        <w:rPr>
          <w:noProof/>
          <w:sz w:val="24"/>
          <w:szCs w:val="24"/>
        </w:rPr>
        <w:t>low</w:t>
      </w:r>
      <w:r>
        <w:rPr>
          <w:sz w:val="24"/>
          <w:szCs w:val="24"/>
        </w:rPr>
        <w:t xml:space="preserve"> stock alert</w:t>
      </w:r>
      <w:r w:rsidR="0090127F">
        <w:rPr>
          <w:sz w:val="24"/>
          <w:szCs w:val="24"/>
        </w:rPr>
        <w:t xml:space="preserve"> to</w:t>
      </w:r>
      <w:r w:rsidR="005A103D">
        <w:rPr>
          <w:sz w:val="24"/>
          <w:szCs w:val="24"/>
        </w:rPr>
        <w:t xml:space="preserve"> the</w:t>
      </w:r>
      <w:r w:rsidR="0090127F">
        <w:rPr>
          <w:sz w:val="24"/>
          <w:szCs w:val="24"/>
        </w:rPr>
        <w:t xml:space="preserve"> </w:t>
      </w:r>
      <w:r w:rsidR="0090127F" w:rsidRPr="005A103D">
        <w:rPr>
          <w:noProof/>
          <w:sz w:val="24"/>
          <w:szCs w:val="24"/>
        </w:rPr>
        <w:t>salesperson</w:t>
      </w:r>
      <w:r w:rsidR="0090127F">
        <w:rPr>
          <w:sz w:val="24"/>
          <w:szCs w:val="24"/>
        </w:rPr>
        <w:t>.</w:t>
      </w:r>
    </w:p>
    <w:p w:rsidR="0056399D" w:rsidRDefault="00D368D1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Action: System will track the products whose expiry date will come </w:t>
      </w:r>
      <w:r w:rsidR="004C6D5D" w:rsidRPr="00FE740A">
        <w:rPr>
          <w:noProof/>
          <w:sz w:val="24"/>
          <w:szCs w:val="24"/>
        </w:rPr>
        <w:t>I</w:t>
      </w:r>
      <w:r w:rsidRPr="00FE740A">
        <w:rPr>
          <w:noProof/>
          <w:sz w:val="24"/>
          <w:szCs w:val="24"/>
        </w:rPr>
        <w:t>n</w:t>
      </w:r>
      <w:r>
        <w:rPr>
          <w:sz w:val="24"/>
          <w:szCs w:val="24"/>
        </w:rPr>
        <w:t xml:space="preserve"> a few months (the number of months is determined by the</w:t>
      </w:r>
    </w:p>
    <w:p w:rsidR="00D368D1" w:rsidRDefault="007D366C" w:rsidP="00516AAA">
      <w:pPr>
        <w:tabs>
          <w:tab w:val="right" w:pos="9029"/>
        </w:tabs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r w:rsidR="00D368D1">
        <w:rPr>
          <w:sz w:val="24"/>
          <w:szCs w:val="24"/>
        </w:rPr>
        <w:t xml:space="preserve"> </w:t>
      </w:r>
      <w:r w:rsidR="0048132B">
        <w:rPr>
          <w:sz w:val="24"/>
          <w:szCs w:val="24"/>
        </w:rPr>
        <w:t>Owner</w:t>
      </w:r>
      <w:r w:rsidR="00D368D1">
        <w:rPr>
          <w:sz w:val="24"/>
          <w:szCs w:val="24"/>
        </w:rPr>
        <w:t>).</w:t>
      </w:r>
      <w:r w:rsidR="001D1635">
        <w:rPr>
          <w:sz w:val="24"/>
          <w:szCs w:val="24"/>
        </w:rPr>
        <w:tab/>
      </w:r>
    </w:p>
    <w:p w:rsidR="00355088" w:rsidRDefault="00BF6960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Reply: System will send expiry date alerts to</w:t>
      </w:r>
      <w:r w:rsidR="00320E83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="0048132B" w:rsidRPr="00320E83">
        <w:rPr>
          <w:noProof/>
          <w:sz w:val="24"/>
          <w:szCs w:val="24"/>
        </w:rPr>
        <w:t>salesperson</w:t>
      </w:r>
      <w:r>
        <w:rPr>
          <w:sz w:val="24"/>
          <w:szCs w:val="24"/>
        </w:rPr>
        <w:t>.</w:t>
      </w:r>
    </w:p>
    <w:p w:rsidR="0048132B" w:rsidRDefault="00F608D9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Alert notification description:</w:t>
      </w:r>
    </w:p>
    <w:p w:rsidR="00BB0302" w:rsidRDefault="00BB0302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Stock products decrease in number after the sales, these are recorded by</w:t>
      </w:r>
      <w:r w:rsidR="003B5C72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3B5C72">
        <w:rPr>
          <w:noProof/>
          <w:sz w:val="24"/>
          <w:szCs w:val="24"/>
        </w:rPr>
        <w:t>database</w:t>
      </w:r>
      <w:r>
        <w:rPr>
          <w:sz w:val="24"/>
          <w:szCs w:val="24"/>
        </w:rPr>
        <w:t xml:space="preserve">. The database also records the expiry date of products. The database will send notifications to the salesperson of products that are low in stock. The number of </w:t>
      </w:r>
      <w:r w:rsidR="005554BB">
        <w:rPr>
          <w:sz w:val="24"/>
          <w:szCs w:val="24"/>
        </w:rPr>
        <w:t xml:space="preserve">remaining </w:t>
      </w:r>
      <w:r>
        <w:rPr>
          <w:sz w:val="24"/>
          <w:szCs w:val="24"/>
        </w:rPr>
        <w:t xml:space="preserve">products for which the system will </w:t>
      </w:r>
      <w:r w:rsidR="005554BB">
        <w:rPr>
          <w:sz w:val="24"/>
          <w:szCs w:val="24"/>
        </w:rPr>
        <w:t xml:space="preserve">send notification </w:t>
      </w:r>
      <w:r w:rsidR="009F1034">
        <w:rPr>
          <w:sz w:val="24"/>
          <w:szCs w:val="24"/>
        </w:rPr>
        <w:t>is determined by</w:t>
      </w:r>
      <w:r w:rsidR="003B5C72">
        <w:rPr>
          <w:sz w:val="24"/>
          <w:szCs w:val="24"/>
        </w:rPr>
        <w:t xml:space="preserve"> the</w:t>
      </w:r>
      <w:r w:rsidR="009F1034">
        <w:rPr>
          <w:sz w:val="24"/>
          <w:szCs w:val="24"/>
        </w:rPr>
        <w:t xml:space="preserve"> </w:t>
      </w:r>
      <w:r w:rsidR="009F1034" w:rsidRPr="003B5C72">
        <w:rPr>
          <w:noProof/>
          <w:sz w:val="24"/>
          <w:szCs w:val="24"/>
        </w:rPr>
        <w:t>owner</w:t>
      </w:r>
      <w:r w:rsidR="009F1034">
        <w:rPr>
          <w:sz w:val="24"/>
          <w:szCs w:val="24"/>
        </w:rPr>
        <w:t>. The database also sends notifications to</w:t>
      </w:r>
      <w:r w:rsidR="003B5C72">
        <w:rPr>
          <w:sz w:val="24"/>
          <w:szCs w:val="24"/>
        </w:rPr>
        <w:t xml:space="preserve"> the</w:t>
      </w:r>
      <w:r w:rsidR="009F1034">
        <w:rPr>
          <w:sz w:val="24"/>
          <w:szCs w:val="24"/>
        </w:rPr>
        <w:t xml:space="preserve"> </w:t>
      </w:r>
      <w:r w:rsidR="009F1034" w:rsidRPr="003B5C72">
        <w:rPr>
          <w:noProof/>
          <w:sz w:val="24"/>
          <w:szCs w:val="24"/>
        </w:rPr>
        <w:t>salesperson</w:t>
      </w:r>
      <w:r w:rsidR="009F1034">
        <w:rPr>
          <w:sz w:val="24"/>
          <w:szCs w:val="24"/>
        </w:rPr>
        <w:t xml:space="preserve"> for products whose expiry dates are approaching. The owner fixes the time before the expiry date based on which system will generate</w:t>
      </w:r>
      <w:r w:rsidR="00296DB0">
        <w:rPr>
          <w:sz w:val="24"/>
          <w:szCs w:val="24"/>
        </w:rPr>
        <w:t xml:space="preserve"> a</w:t>
      </w:r>
      <w:r w:rsidR="009F1034">
        <w:rPr>
          <w:sz w:val="24"/>
          <w:szCs w:val="24"/>
        </w:rPr>
        <w:t xml:space="preserve"> </w:t>
      </w:r>
      <w:r w:rsidR="009F1034" w:rsidRPr="00296DB0">
        <w:rPr>
          <w:noProof/>
          <w:sz w:val="24"/>
          <w:szCs w:val="24"/>
        </w:rPr>
        <w:t>notification</w:t>
      </w:r>
      <w:r w:rsidR="009F1034">
        <w:rPr>
          <w:sz w:val="24"/>
          <w:szCs w:val="24"/>
        </w:rPr>
        <w:t>.</w:t>
      </w:r>
    </w:p>
    <w:p w:rsidR="00C52A5D" w:rsidRDefault="00C52A5D" w:rsidP="00516AAA">
      <w:pPr>
        <w:jc w:val="both"/>
        <w:rPr>
          <w:sz w:val="24"/>
          <w:szCs w:val="24"/>
        </w:rPr>
      </w:pPr>
    </w:p>
    <w:p w:rsidR="00C52A5D" w:rsidRDefault="00C52A5D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Transaction Notificat</w:t>
      </w:r>
      <w:r w:rsidR="009B653E">
        <w:rPr>
          <w:sz w:val="24"/>
          <w:szCs w:val="24"/>
        </w:rPr>
        <w:t>i</w:t>
      </w:r>
      <w:r>
        <w:rPr>
          <w:sz w:val="24"/>
          <w:szCs w:val="24"/>
        </w:rPr>
        <w:t>on Action/Reply:</w:t>
      </w:r>
    </w:p>
    <w:p w:rsidR="00072C67" w:rsidRDefault="00072C67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BC3A0B">
        <w:rPr>
          <w:sz w:val="24"/>
          <w:szCs w:val="24"/>
        </w:rPr>
        <w:t>Action:</w:t>
      </w:r>
      <w:r w:rsidR="00860C36">
        <w:rPr>
          <w:sz w:val="24"/>
          <w:szCs w:val="24"/>
        </w:rPr>
        <w:t xml:space="preserve"> Transactions are conducted.</w:t>
      </w:r>
    </w:p>
    <w:p w:rsidR="00051347" w:rsidRDefault="00051347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Reply:</w:t>
      </w:r>
      <w:r w:rsidR="002E295B">
        <w:rPr>
          <w:sz w:val="24"/>
          <w:szCs w:val="24"/>
        </w:rPr>
        <w:t xml:space="preserve">  System will show completion of</w:t>
      </w:r>
      <w:r w:rsidR="00B450F7">
        <w:rPr>
          <w:sz w:val="24"/>
          <w:szCs w:val="24"/>
        </w:rPr>
        <w:t xml:space="preserve"> the</w:t>
      </w:r>
      <w:r w:rsidR="002E295B">
        <w:rPr>
          <w:sz w:val="24"/>
          <w:szCs w:val="24"/>
        </w:rPr>
        <w:t xml:space="preserve"> </w:t>
      </w:r>
      <w:r w:rsidR="002E295B" w:rsidRPr="00B450F7">
        <w:rPr>
          <w:noProof/>
          <w:sz w:val="24"/>
          <w:szCs w:val="24"/>
        </w:rPr>
        <w:t>transaction</w:t>
      </w:r>
      <w:r w:rsidR="00860C36">
        <w:rPr>
          <w:sz w:val="24"/>
          <w:szCs w:val="24"/>
        </w:rPr>
        <w:t>.</w:t>
      </w:r>
    </w:p>
    <w:p w:rsidR="00532BB6" w:rsidRDefault="00532BB6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Transaction Notification description:</w:t>
      </w:r>
    </w:p>
    <w:p w:rsidR="002A4610" w:rsidRDefault="002A4610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095E19">
        <w:rPr>
          <w:sz w:val="24"/>
          <w:szCs w:val="24"/>
        </w:rPr>
        <w:t xml:space="preserve">In pharmacy, </w:t>
      </w:r>
      <w:r w:rsidR="00095E19" w:rsidRPr="007344C4">
        <w:rPr>
          <w:noProof/>
          <w:sz w:val="24"/>
          <w:szCs w:val="24"/>
        </w:rPr>
        <w:t>transaction</w:t>
      </w:r>
      <w:r w:rsidR="00B450F7" w:rsidRPr="00B450F7">
        <w:rPr>
          <w:noProof/>
          <w:sz w:val="24"/>
          <w:szCs w:val="24"/>
        </w:rPr>
        <w:t>s</w:t>
      </w:r>
      <w:r w:rsidR="00F14A85">
        <w:rPr>
          <w:sz w:val="24"/>
          <w:szCs w:val="24"/>
        </w:rPr>
        <w:t xml:space="preserve"> occur</w:t>
      </w:r>
      <w:r w:rsidR="00095E19">
        <w:rPr>
          <w:sz w:val="24"/>
          <w:szCs w:val="24"/>
        </w:rPr>
        <w:t xml:space="preserve"> on a regular basis. Each o</w:t>
      </w:r>
      <w:r w:rsidR="00D40BBE">
        <w:rPr>
          <w:sz w:val="24"/>
          <w:szCs w:val="24"/>
        </w:rPr>
        <w:t xml:space="preserve">f these transactions </w:t>
      </w:r>
      <w:r w:rsidR="003666E1">
        <w:rPr>
          <w:noProof/>
          <w:sz w:val="24"/>
          <w:szCs w:val="24"/>
        </w:rPr>
        <w:t>is</w:t>
      </w:r>
      <w:r w:rsidR="00D40BBE">
        <w:rPr>
          <w:sz w:val="24"/>
          <w:szCs w:val="24"/>
        </w:rPr>
        <w:t xml:space="preserve"> recor</w:t>
      </w:r>
      <w:r w:rsidR="00095E19">
        <w:rPr>
          <w:sz w:val="24"/>
          <w:szCs w:val="24"/>
        </w:rPr>
        <w:t>ded by</w:t>
      </w:r>
      <w:r w:rsidR="003666E1">
        <w:rPr>
          <w:sz w:val="24"/>
          <w:szCs w:val="24"/>
        </w:rPr>
        <w:t xml:space="preserve"> the</w:t>
      </w:r>
      <w:r w:rsidR="00095E19">
        <w:rPr>
          <w:sz w:val="24"/>
          <w:szCs w:val="24"/>
        </w:rPr>
        <w:t xml:space="preserve"> </w:t>
      </w:r>
      <w:r w:rsidR="00095E19" w:rsidRPr="003666E1">
        <w:rPr>
          <w:noProof/>
          <w:sz w:val="24"/>
          <w:szCs w:val="24"/>
        </w:rPr>
        <w:t>database</w:t>
      </w:r>
      <w:r w:rsidR="004A792A">
        <w:rPr>
          <w:sz w:val="24"/>
          <w:szCs w:val="24"/>
        </w:rPr>
        <w:t>.</w:t>
      </w:r>
    </w:p>
    <w:p w:rsidR="004A792A" w:rsidRDefault="004A792A" w:rsidP="00516AAA">
      <w:pPr>
        <w:jc w:val="both"/>
        <w:rPr>
          <w:sz w:val="24"/>
          <w:szCs w:val="24"/>
        </w:rPr>
      </w:pPr>
    </w:p>
    <w:p w:rsidR="004A792A" w:rsidRDefault="004A792A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Seeking permission Action/Reply:</w:t>
      </w:r>
    </w:p>
    <w:p w:rsidR="00CB277F" w:rsidRDefault="00CB277F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C957E6">
        <w:rPr>
          <w:sz w:val="24"/>
          <w:szCs w:val="24"/>
        </w:rPr>
        <w:t>Ac</w:t>
      </w:r>
      <w:r w:rsidR="00BA3632">
        <w:rPr>
          <w:sz w:val="24"/>
          <w:szCs w:val="24"/>
        </w:rPr>
        <w:t>t</w:t>
      </w:r>
      <w:r w:rsidR="00C957E6">
        <w:rPr>
          <w:sz w:val="24"/>
          <w:szCs w:val="24"/>
        </w:rPr>
        <w:t>ion:</w:t>
      </w:r>
      <w:r w:rsidR="00890BCF">
        <w:rPr>
          <w:sz w:val="24"/>
          <w:szCs w:val="24"/>
        </w:rPr>
        <w:t xml:space="preserve"> </w:t>
      </w:r>
      <w:r w:rsidR="00C957E6">
        <w:rPr>
          <w:sz w:val="24"/>
          <w:szCs w:val="24"/>
        </w:rPr>
        <w:t>Salesperson will ping the owner for exceptional cases</w:t>
      </w:r>
      <w:r w:rsidR="00860C36">
        <w:rPr>
          <w:sz w:val="24"/>
          <w:szCs w:val="24"/>
        </w:rPr>
        <w:t>.</w:t>
      </w:r>
    </w:p>
    <w:p w:rsidR="006F190B" w:rsidRDefault="006F190B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Reply:</w:t>
      </w:r>
      <w:r w:rsidR="00EA7C68">
        <w:rPr>
          <w:sz w:val="24"/>
          <w:szCs w:val="24"/>
        </w:rPr>
        <w:t xml:space="preserve"> Message will be sent to</w:t>
      </w:r>
      <w:r w:rsidR="009426C8">
        <w:rPr>
          <w:sz w:val="24"/>
          <w:szCs w:val="24"/>
        </w:rPr>
        <w:t xml:space="preserve"> the</w:t>
      </w:r>
      <w:r w:rsidR="00EA7C68">
        <w:rPr>
          <w:sz w:val="24"/>
          <w:szCs w:val="24"/>
        </w:rPr>
        <w:t xml:space="preserve"> </w:t>
      </w:r>
      <w:r w:rsidR="00EA7C68" w:rsidRPr="007344C4">
        <w:rPr>
          <w:noProof/>
          <w:sz w:val="24"/>
          <w:szCs w:val="24"/>
        </w:rPr>
        <w:t>owner</w:t>
      </w:r>
      <w:r w:rsidR="00860C36">
        <w:rPr>
          <w:sz w:val="24"/>
          <w:szCs w:val="24"/>
        </w:rPr>
        <w:t>.</w:t>
      </w:r>
    </w:p>
    <w:p w:rsidR="00976C14" w:rsidRDefault="00976C14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Acton: Owner will get</w:t>
      </w:r>
      <w:r w:rsidR="009426C8">
        <w:rPr>
          <w:sz w:val="24"/>
          <w:szCs w:val="24"/>
        </w:rPr>
        <w:t xml:space="preserve"> a</w:t>
      </w:r>
      <w:r>
        <w:rPr>
          <w:sz w:val="24"/>
          <w:szCs w:val="24"/>
        </w:rPr>
        <w:t xml:space="preserve"> </w:t>
      </w:r>
      <w:r w:rsidRPr="009426C8">
        <w:rPr>
          <w:noProof/>
          <w:sz w:val="24"/>
          <w:szCs w:val="24"/>
        </w:rPr>
        <w:t>notification</w:t>
      </w:r>
      <w:r>
        <w:rPr>
          <w:sz w:val="24"/>
          <w:szCs w:val="24"/>
        </w:rPr>
        <w:t xml:space="preserve"> for permission</w:t>
      </w:r>
      <w:r w:rsidR="00860C36">
        <w:rPr>
          <w:sz w:val="24"/>
          <w:szCs w:val="24"/>
        </w:rPr>
        <w:t>.</w:t>
      </w:r>
    </w:p>
    <w:p w:rsidR="00F54C74" w:rsidRDefault="00F54C74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694291">
        <w:rPr>
          <w:sz w:val="24"/>
          <w:szCs w:val="24"/>
        </w:rPr>
        <w:t>Reply:</w:t>
      </w:r>
      <w:r w:rsidR="00CB3389">
        <w:rPr>
          <w:sz w:val="24"/>
          <w:szCs w:val="24"/>
        </w:rPr>
        <w:t xml:space="preserve"> Permission will be given or denied</w:t>
      </w:r>
      <w:r w:rsidR="00860C36">
        <w:rPr>
          <w:sz w:val="24"/>
          <w:szCs w:val="24"/>
        </w:rPr>
        <w:t>.</w:t>
      </w:r>
    </w:p>
    <w:p w:rsidR="00594325" w:rsidRDefault="00594325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>Seeking permission Description:</w:t>
      </w:r>
    </w:p>
    <w:p w:rsidR="00243E8A" w:rsidRDefault="00243E8A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872D63">
        <w:rPr>
          <w:sz w:val="24"/>
          <w:szCs w:val="24"/>
        </w:rPr>
        <w:t>Sometimes customers are unable to give</w:t>
      </w:r>
      <w:r w:rsidR="009426C8">
        <w:rPr>
          <w:sz w:val="24"/>
          <w:szCs w:val="24"/>
        </w:rPr>
        <w:t xml:space="preserve"> a</w:t>
      </w:r>
      <w:r w:rsidR="00872D63">
        <w:rPr>
          <w:sz w:val="24"/>
          <w:szCs w:val="24"/>
        </w:rPr>
        <w:t xml:space="preserve"> </w:t>
      </w:r>
      <w:r w:rsidR="00872D63" w:rsidRPr="009426C8">
        <w:rPr>
          <w:noProof/>
          <w:sz w:val="24"/>
          <w:szCs w:val="24"/>
        </w:rPr>
        <w:t>full</w:t>
      </w:r>
      <w:r w:rsidR="00872D63">
        <w:rPr>
          <w:sz w:val="24"/>
          <w:szCs w:val="24"/>
        </w:rPr>
        <w:t xml:space="preserve"> payment of purchased products. In these circumstances, a salesperson will enter customer data including customer name, phone no, NID, address and send a permission request for the customer’s due. The owner can accept or deny the request. If</w:t>
      </w:r>
      <w:r w:rsidR="00EC4A93">
        <w:rPr>
          <w:sz w:val="24"/>
          <w:szCs w:val="24"/>
        </w:rPr>
        <w:t xml:space="preserve"> the</w:t>
      </w:r>
      <w:r w:rsidR="00872D63">
        <w:rPr>
          <w:sz w:val="24"/>
          <w:szCs w:val="24"/>
        </w:rPr>
        <w:t xml:space="preserve"> </w:t>
      </w:r>
      <w:r w:rsidR="00872D63" w:rsidRPr="00EC4A93">
        <w:rPr>
          <w:noProof/>
          <w:sz w:val="24"/>
          <w:szCs w:val="24"/>
        </w:rPr>
        <w:t>owner</w:t>
      </w:r>
      <w:r w:rsidR="00872D63">
        <w:rPr>
          <w:sz w:val="24"/>
          <w:szCs w:val="24"/>
        </w:rPr>
        <w:t xml:space="preserve"> accepts the </w:t>
      </w:r>
      <w:r w:rsidR="00872D63" w:rsidRPr="00B77E0E">
        <w:rPr>
          <w:noProof/>
          <w:sz w:val="24"/>
          <w:szCs w:val="24"/>
        </w:rPr>
        <w:t>request</w:t>
      </w:r>
      <w:r w:rsidR="00EC4A93" w:rsidRPr="00EC4A93">
        <w:rPr>
          <w:noProof/>
          <w:sz w:val="24"/>
          <w:szCs w:val="24"/>
        </w:rPr>
        <w:t>,</w:t>
      </w:r>
      <w:r w:rsidR="00692443">
        <w:rPr>
          <w:noProof/>
          <w:sz w:val="24"/>
          <w:szCs w:val="24"/>
        </w:rPr>
        <w:t xml:space="preserve"> the</w:t>
      </w:r>
      <w:r w:rsidR="00872D63">
        <w:rPr>
          <w:sz w:val="24"/>
          <w:szCs w:val="24"/>
        </w:rPr>
        <w:t xml:space="preserve"> customer can get the product with due pending.</w:t>
      </w:r>
    </w:p>
    <w:p w:rsidR="00872D63" w:rsidRDefault="00872D63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Sometimes customers want to sell products brought from another pharmacy. The salesperson will seek the owner’s permission by sending a request</w:t>
      </w:r>
      <w:r w:rsidR="00DF6BBC">
        <w:rPr>
          <w:sz w:val="24"/>
          <w:szCs w:val="24"/>
        </w:rPr>
        <w:t xml:space="preserve"> to the owner</w:t>
      </w:r>
      <w:r>
        <w:rPr>
          <w:sz w:val="24"/>
          <w:szCs w:val="24"/>
        </w:rPr>
        <w:t xml:space="preserve"> </w:t>
      </w:r>
      <w:r w:rsidR="000825C4">
        <w:rPr>
          <w:sz w:val="24"/>
          <w:szCs w:val="24"/>
        </w:rPr>
        <w:t>via</w:t>
      </w:r>
      <w:r>
        <w:rPr>
          <w:sz w:val="24"/>
          <w:szCs w:val="24"/>
        </w:rPr>
        <w:t xml:space="preserve"> the software. If owner grants permission, pharmacy purchases the product checking the ex</w:t>
      </w:r>
      <w:r w:rsidR="00433077">
        <w:rPr>
          <w:sz w:val="24"/>
          <w:szCs w:val="24"/>
        </w:rPr>
        <w:t>piry date and updates the stock.</w:t>
      </w:r>
    </w:p>
    <w:p w:rsidR="008250A1" w:rsidRDefault="008250A1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The pharmacy can fall victim to extortion, accidents. The salesperson will inform the owner of these incidents via notification.</w:t>
      </w:r>
    </w:p>
    <w:p w:rsidR="00823135" w:rsidRDefault="00823135" w:rsidP="00516AA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Sometimes a customer may be in need of a product that is not available in the pharmacy. For such cases,</w:t>
      </w:r>
      <w:r w:rsidR="00B77E0E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B77E0E">
        <w:rPr>
          <w:noProof/>
          <w:sz w:val="24"/>
          <w:szCs w:val="24"/>
        </w:rPr>
        <w:t>salesperson</w:t>
      </w:r>
      <w:r>
        <w:rPr>
          <w:sz w:val="24"/>
          <w:szCs w:val="24"/>
        </w:rPr>
        <w:t xml:space="preserve"> will send permission request over the software.</w:t>
      </w:r>
      <w:r w:rsidR="006500EF">
        <w:rPr>
          <w:sz w:val="24"/>
          <w:szCs w:val="24"/>
        </w:rPr>
        <w:t xml:space="preserve"> Owner will grant/deny the purchases request.</w:t>
      </w:r>
      <w:bookmarkStart w:id="0" w:name="_GoBack"/>
      <w:bookmarkEnd w:id="0"/>
    </w:p>
    <w:p w:rsidR="00121FCC" w:rsidRPr="00112E8B" w:rsidRDefault="00121FCC" w:rsidP="00516AAA">
      <w:pPr>
        <w:jc w:val="both"/>
        <w:rPr>
          <w:sz w:val="24"/>
          <w:szCs w:val="24"/>
        </w:rPr>
      </w:pPr>
    </w:p>
    <w:sectPr w:rsidR="00121FCC" w:rsidRPr="00112E8B" w:rsidSect="00BE1FC1">
      <w:pgSz w:w="11909" w:h="16834" w:code="9"/>
      <w:pgMar w:top="1296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76E480B"/>
    <w:multiLevelType w:val="hybridMultilevel"/>
    <w:tmpl w:val="5350A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Y2MjUwNjA2sjQ3trRU0lEKTi0uzszPAykwrAUAEs781iwAAAA="/>
  </w:docVars>
  <w:rsids>
    <w:rsidRoot w:val="00DE0338"/>
    <w:rsid w:val="00000D71"/>
    <w:rsid w:val="0000530A"/>
    <w:rsid w:val="00014FA5"/>
    <w:rsid w:val="00023A31"/>
    <w:rsid w:val="0002710B"/>
    <w:rsid w:val="00027633"/>
    <w:rsid w:val="00044AE2"/>
    <w:rsid w:val="00051347"/>
    <w:rsid w:val="0005491C"/>
    <w:rsid w:val="0006023C"/>
    <w:rsid w:val="00072C67"/>
    <w:rsid w:val="000825C4"/>
    <w:rsid w:val="00084092"/>
    <w:rsid w:val="000949DF"/>
    <w:rsid w:val="000958EF"/>
    <w:rsid w:val="00095E19"/>
    <w:rsid w:val="000A37CA"/>
    <w:rsid w:val="000A6C8B"/>
    <w:rsid w:val="000B3E45"/>
    <w:rsid w:val="000B4FDD"/>
    <w:rsid w:val="000B56A3"/>
    <w:rsid w:val="000C2785"/>
    <w:rsid w:val="000C4EF9"/>
    <w:rsid w:val="000D45AC"/>
    <w:rsid w:val="000E0550"/>
    <w:rsid w:val="000E5E08"/>
    <w:rsid w:val="00105E58"/>
    <w:rsid w:val="00112E8B"/>
    <w:rsid w:val="00121FCC"/>
    <w:rsid w:val="00123B82"/>
    <w:rsid w:val="001306D7"/>
    <w:rsid w:val="00131243"/>
    <w:rsid w:val="00163CCF"/>
    <w:rsid w:val="00164146"/>
    <w:rsid w:val="001709A8"/>
    <w:rsid w:val="00191352"/>
    <w:rsid w:val="001947AA"/>
    <w:rsid w:val="00197340"/>
    <w:rsid w:val="001B0ACA"/>
    <w:rsid w:val="001B2B5A"/>
    <w:rsid w:val="001B2C92"/>
    <w:rsid w:val="001D06DF"/>
    <w:rsid w:val="001D1614"/>
    <w:rsid w:val="001D1635"/>
    <w:rsid w:val="001E5132"/>
    <w:rsid w:val="001F60D4"/>
    <w:rsid w:val="002020FB"/>
    <w:rsid w:val="0020232C"/>
    <w:rsid w:val="002150A7"/>
    <w:rsid w:val="00222843"/>
    <w:rsid w:val="002267F8"/>
    <w:rsid w:val="00243E8A"/>
    <w:rsid w:val="00256269"/>
    <w:rsid w:val="00263456"/>
    <w:rsid w:val="00290B9F"/>
    <w:rsid w:val="00296DB0"/>
    <w:rsid w:val="002A387E"/>
    <w:rsid w:val="002A4610"/>
    <w:rsid w:val="002D4B0D"/>
    <w:rsid w:val="002D5725"/>
    <w:rsid w:val="002E295B"/>
    <w:rsid w:val="002F14E3"/>
    <w:rsid w:val="00310FFF"/>
    <w:rsid w:val="00316B44"/>
    <w:rsid w:val="00320E83"/>
    <w:rsid w:val="00330D3E"/>
    <w:rsid w:val="003336F3"/>
    <w:rsid w:val="00344BC0"/>
    <w:rsid w:val="00345076"/>
    <w:rsid w:val="0035095E"/>
    <w:rsid w:val="00355088"/>
    <w:rsid w:val="0035596B"/>
    <w:rsid w:val="00361023"/>
    <w:rsid w:val="003624CE"/>
    <w:rsid w:val="0036625D"/>
    <w:rsid w:val="003666E1"/>
    <w:rsid w:val="003700B2"/>
    <w:rsid w:val="00385EE5"/>
    <w:rsid w:val="00391F18"/>
    <w:rsid w:val="003A46C8"/>
    <w:rsid w:val="003A758A"/>
    <w:rsid w:val="003B4407"/>
    <w:rsid w:val="003B5C72"/>
    <w:rsid w:val="003C0F72"/>
    <w:rsid w:val="003D78FE"/>
    <w:rsid w:val="003E384A"/>
    <w:rsid w:val="003F0485"/>
    <w:rsid w:val="004023D1"/>
    <w:rsid w:val="004050E3"/>
    <w:rsid w:val="00405D53"/>
    <w:rsid w:val="00421B6D"/>
    <w:rsid w:val="00422502"/>
    <w:rsid w:val="00425EFE"/>
    <w:rsid w:val="00433077"/>
    <w:rsid w:val="00433D1D"/>
    <w:rsid w:val="00442E27"/>
    <w:rsid w:val="00476A9D"/>
    <w:rsid w:val="00480C63"/>
    <w:rsid w:val="0048132B"/>
    <w:rsid w:val="004946E4"/>
    <w:rsid w:val="004A4E32"/>
    <w:rsid w:val="004A792A"/>
    <w:rsid w:val="004B3EBD"/>
    <w:rsid w:val="004B78A1"/>
    <w:rsid w:val="004C1EA3"/>
    <w:rsid w:val="004C6D5D"/>
    <w:rsid w:val="004D13D7"/>
    <w:rsid w:val="004D49DD"/>
    <w:rsid w:val="004D5A31"/>
    <w:rsid w:val="004E37AF"/>
    <w:rsid w:val="004E4899"/>
    <w:rsid w:val="004E70E5"/>
    <w:rsid w:val="004F4AF2"/>
    <w:rsid w:val="00516AAA"/>
    <w:rsid w:val="00523661"/>
    <w:rsid w:val="00532BB6"/>
    <w:rsid w:val="005360F9"/>
    <w:rsid w:val="00553D5A"/>
    <w:rsid w:val="005554BB"/>
    <w:rsid w:val="00561164"/>
    <w:rsid w:val="0056399D"/>
    <w:rsid w:val="00570F90"/>
    <w:rsid w:val="005736AC"/>
    <w:rsid w:val="00594325"/>
    <w:rsid w:val="00597036"/>
    <w:rsid w:val="0059752C"/>
    <w:rsid w:val="005A103D"/>
    <w:rsid w:val="005A6947"/>
    <w:rsid w:val="005B2EB7"/>
    <w:rsid w:val="005B6293"/>
    <w:rsid w:val="005D4C04"/>
    <w:rsid w:val="005F1886"/>
    <w:rsid w:val="005F78E2"/>
    <w:rsid w:val="00604D85"/>
    <w:rsid w:val="00627D09"/>
    <w:rsid w:val="00630B77"/>
    <w:rsid w:val="0064116A"/>
    <w:rsid w:val="00642CA8"/>
    <w:rsid w:val="00643031"/>
    <w:rsid w:val="0064363C"/>
    <w:rsid w:val="00643F55"/>
    <w:rsid w:val="00646589"/>
    <w:rsid w:val="006500EF"/>
    <w:rsid w:val="0065153E"/>
    <w:rsid w:val="006553EB"/>
    <w:rsid w:val="00663FDB"/>
    <w:rsid w:val="00676099"/>
    <w:rsid w:val="006825F6"/>
    <w:rsid w:val="00692443"/>
    <w:rsid w:val="00692A4B"/>
    <w:rsid w:val="00694291"/>
    <w:rsid w:val="006971BC"/>
    <w:rsid w:val="006A232C"/>
    <w:rsid w:val="006A2F02"/>
    <w:rsid w:val="006A4FF3"/>
    <w:rsid w:val="006A5A22"/>
    <w:rsid w:val="006A5DCF"/>
    <w:rsid w:val="006B003F"/>
    <w:rsid w:val="006B0A90"/>
    <w:rsid w:val="006B3281"/>
    <w:rsid w:val="006C0F79"/>
    <w:rsid w:val="006C5E10"/>
    <w:rsid w:val="006E5D49"/>
    <w:rsid w:val="006F190B"/>
    <w:rsid w:val="006F2A6C"/>
    <w:rsid w:val="007055B2"/>
    <w:rsid w:val="00725250"/>
    <w:rsid w:val="00725592"/>
    <w:rsid w:val="00731267"/>
    <w:rsid w:val="007344C4"/>
    <w:rsid w:val="00743EDA"/>
    <w:rsid w:val="00746A5F"/>
    <w:rsid w:val="00747FFA"/>
    <w:rsid w:val="00770A50"/>
    <w:rsid w:val="007841F0"/>
    <w:rsid w:val="00792F4E"/>
    <w:rsid w:val="007A411D"/>
    <w:rsid w:val="007A7581"/>
    <w:rsid w:val="007B2E07"/>
    <w:rsid w:val="007C0ACC"/>
    <w:rsid w:val="007D366C"/>
    <w:rsid w:val="007D6ADD"/>
    <w:rsid w:val="007D7C81"/>
    <w:rsid w:val="007E1688"/>
    <w:rsid w:val="007F136B"/>
    <w:rsid w:val="007F69C2"/>
    <w:rsid w:val="00803FD3"/>
    <w:rsid w:val="0081297A"/>
    <w:rsid w:val="00822B63"/>
    <w:rsid w:val="00823135"/>
    <w:rsid w:val="008250A1"/>
    <w:rsid w:val="008333A9"/>
    <w:rsid w:val="00833AC8"/>
    <w:rsid w:val="008354F1"/>
    <w:rsid w:val="00841506"/>
    <w:rsid w:val="008561CB"/>
    <w:rsid w:val="00857427"/>
    <w:rsid w:val="00860C36"/>
    <w:rsid w:val="00872D63"/>
    <w:rsid w:val="00890BCF"/>
    <w:rsid w:val="008A29DD"/>
    <w:rsid w:val="008A3C8C"/>
    <w:rsid w:val="008C3E99"/>
    <w:rsid w:val="008D1920"/>
    <w:rsid w:val="008E4F59"/>
    <w:rsid w:val="008E7BFD"/>
    <w:rsid w:val="0090127F"/>
    <w:rsid w:val="00923821"/>
    <w:rsid w:val="00933453"/>
    <w:rsid w:val="00935888"/>
    <w:rsid w:val="009426C8"/>
    <w:rsid w:val="009436FB"/>
    <w:rsid w:val="009519F6"/>
    <w:rsid w:val="009529FC"/>
    <w:rsid w:val="00963195"/>
    <w:rsid w:val="00963AAE"/>
    <w:rsid w:val="0097119C"/>
    <w:rsid w:val="00976C14"/>
    <w:rsid w:val="009852CD"/>
    <w:rsid w:val="009929FF"/>
    <w:rsid w:val="00995DAC"/>
    <w:rsid w:val="009B021B"/>
    <w:rsid w:val="009B653E"/>
    <w:rsid w:val="009B6F42"/>
    <w:rsid w:val="009C3E02"/>
    <w:rsid w:val="009E4F27"/>
    <w:rsid w:val="009E61CC"/>
    <w:rsid w:val="009E6561"/>
    <w:rsid w:val="009E6ABF"/>
    <w:rsid w:val="009F1034"/>
    <w:rsid w:val="009F34B0"/>
    <w:rsid w:val="009F5AC9"/>
    <w:rsid w:val="00A019B2"/>
    <w:rsid w:val="00A2421A"/>
    <w:rsid w:val="00A260ED"/>
    <w:rsid w:val="00A574B0"/>
    <w:rsid w:val="00A57824"/>
    <w:rsid w:val="00A94A4D"/>
    <w:rsid w:val="00AA01F8"/>
    <w:rsid w:val="00AA14B4"/>
    <w:rsid w:val="00AB58A3"/>
    <w:rsid w:val="00AD3769"/>
    <w:rsid w:val="00AD4B44"/>
    <w:rsid w:val="00AE44CA"/>
    <w:rsid w:val="00B06C72"/>
    <w:rsid w:val="00B11EA3"/>
    <w:rsid w:val="00B179CB"/>
    <w:rsid w:val="00B2681F"/>
    <w:rsid w:val="00B35622"/>
    <w:rsid w:val="00B415C7"/>
    <w:rsid w:val="00B422D3"/>
    <w:rsid w:val="00B450F7"/>
    <w:rsid w:val="00B5323B"/>
    <w:rsid w:val="00B532DC"/>
    <w:rsid w:val="00B70247"/>
    <w:rsid w:val="00B72DC2"/>
    <w:rsid w:val="00B7638E"/>
    <w:rsid w:val="00B77E0E"/>
    <w:rsid w:val="00B80654"/>
    <w:rsid w:val="00BA24DC"/>
    <w:rsid w:val="00BA3632"/>
    <w:rsid w:val="00BB0302"/>
    <w:rsid w:val="00BB577F"/>
    <w:rsid w:val="00BB76FD"/>
    <w:rsid w:val="00BC3A0B"/>
    <w:rsid w:val="00BD0477"/>
    <w:rsid w:val="00BD2136"/>
    <w:rsid w:val="00BD6C36"/>
    <w:rsid w:val="00BE1FC1"/>
    <w:rsid w:val="00BE5EBE"/>
    <w:rsid w:val="00BF14FE"/>
    <w:rsid w:val="00BF6960"/>
    <w:rsid w:val="00C125D1"/>
    <w:rsid w:val="00C275B3"/>
    <w:rsid w:val="00C27682"/>
    <w:rsid w:val="00C44F41"/>
    <w:rsid w:val="00C52976"/>
    <w:rsid w:val="00C52A5D"/>
    <w:rsid w:val="00C65373"/>
    <w:rsid w:val="00C750AE"/>
    <w:rsid w:val="00C957E6"/>
    <w:rsid w:val="00CA647F"/>
    <w:rsid w:val="00CB0C39"/>
    <w:rsid w:val="00CB277F"/>
    <w:rsid w:val="00CB3389"/>
    <w:rsid w:val="00CC0401"/>
    <w:rsid w:val="00CC14F5"/>
    <w:rsid w:val="00CC3C45"/>
    <w:rsid w:val="00CD75BF"/>
    <w:rsid w:val="00CF7FB6"/>
    <w:rsid w:val="00D076F3"/>
    <w:rsid w:val="00D17E24"/>
    <w:rsid w:val="00D3118B"/>
    <w:rsid w:val="00D368D1"/>
    <w:rsid w:val="00D40BBE"/>
    <w:rsid w:val="00D52096"/>
    <w:rsid w:val="00D66A6E"/>
    <w:rsid w:val="00D678BA"/>
    <w:rsid w:val="00D70B65"/>
    <w:rsid w:val="00D83762"/>
    <w:rsid w:val="00DA2AF1"/>
    <w:rsid w:val="00DA6709"/>
    <w:rsid w:val="00DB009C"/>
    <w:rsid w:val="00DB2A17"/>
    <w:rsid w:val="00DB3979"/>
    <w:rsid w:val="00DB39C7"/>
    <w:rsid w:val="00DB652A"/>
    <w:rsid w:val="00DC0A82"/>
    <w:rsid w:val="00DD23F4"/>
    <w:rsid w:val="00DD57AE"/>
    <w:rsid w:val="00DE0338"/>
    <w:rsid w:val="00DE3590"/>
    <w:rsid w:val="00DE5007"/>
    <w:rsid w:val="00DF13DF"/>
    <w:rsid w:val="00DF5DA2"/>
    <w:rsid w:val="00DF6BBC"/>
    <w:rsid w:val="00E12BE9"/>
    <w:rsid w:val="00E1314F"/>
    <w:rsid w:val="00E1439F"/>
    <w:rsid w:val="00E167A5"/>
    <w:rsid w:val="00E16EC7"/>
    <w:rsid w:val="00E275E8"/>
    <w:rsid w:val="00E31100"/>
    <w:rsid w:val="00E4733F"/>
    <w:rsid w:val="00E605F0"/>
    <w:rsid w:val="00E71169"/>
    <w:rsid w:val="00EA1529"/>
    <w:rsid w:val="00EA1DDA"/>
    <w:rsid w:val="00EA7C68"/>
    <w:rsid w:val="00EC3CFB"/>
    <w:rsid w:val="00EC4A93"/>
    <w:rsid w:val="00EE057B"/>
    <w:rsid w:val="00F115B1"/>
    <w:rsid w:val="00F14A85"/>
    <w:rsid w:val="00F17708"/>
    <w:rsid w:val="00F2211F"/>
    <w:rsid w:val="00F22463"/>
    <w:rsid w:val="00F30D61"/>
    <w:rsid w:val="00F332C8"/>
    <w:rsid w:val="00F40152"/>
    <w:rsid w:val="00F53AF9"/>
    <w:rsid w:val="00F54C74"/>
    <w:rsid w:val="00F559AD"/>
    <w:rsid w:val="00F608D9"/>
    <w:rsid w:val="00F648D3"/>
    <w:rsid w:val="00F7416A"/>
    <w:rsid w:val="00F83706"/>
    <w:rsid w:val="00F85F73"/>
    <w:rsid w:val="00F94A0C"/>
    <w:rsid w:val="00FA2D71"/>
    <w:rsid w:val="00FA604F"/>
    <w:rsid w:val="00FB7AC9"/>
    <w:rsid w:val="00FC1FCA"/>
    <w:rsid w:val="00FC401A"/>
    <w:rsid w:val="00FD483B"/>
    <w:rsid w:val="00FE1D65"/>
    <w:rsid w:val="00FE7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  <o:rules v:ext="edit">
        <o:r id="V:Rule1" type="connector" idref="#_x0000_s1028"/>
        <o:r id="V:Rule2" type="connector" idref="#_x0000_s1030"/>
      </o:rules>
    </o:shapelayout>
  </w:shapeDefaults>
  <w:decimalSymbol w:val="."/>
  <w:listSeparator w:val=","/>
  <w15:docId w15:val="{2729BC62-8B7D-438C-B655-A324B93D3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Theme="minorHAnsi" w:hAnsi="Verdana" w:cs="Times New Roman"/>
        <w:sz w:val="24"/>
        <w:szCs w:val="26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3769"/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FF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pacing w:val="20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376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376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12E8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3769"/>
    <w:pPr>
      <w:spacing w:after="0" w:line="240" w:lineRule="auto"/>
    </w:pPr>
    <w:rPr>
      <w:sz w:val="32"/>
    </w:rPr>
  </w:style>
  <w:style w:type="character" w:customStyle="1" w:styleId="Heading1Char">
    <w:name w:val="Heading 1 Char"/>
    <w:basedOn w:val="DefaultParagraphFont"/>
    <w:link w:val="Heading1"/>
    <w:uiPriority w:val="9"/>
    <w:rsid w:val="006A4FF3"/>
    <w:rPr>
      <w:rFonts w:asciiTheme="majorHAnsi" w:eastAsiaTheme="majorEastAsia" w:hAnsiTheme="majorHAnsi" w:cstheme="majorBidi"/>
      <w:b/>
      <w:bCs/>
      <w:color w:val="000000" w:themeColor="text1"/>
      <w:spacing w:val="20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D3769"/>
    <w:rPr>
      <w:rFonts w:asciiTheme="majorHAnsi" w:eastAsiaTheme="majorEastAsia" w:hAnsiTheme="majorHAnsi" w:cstheme="majorBidi"/>
      <w:b/>
      <w:bCs/>
      <w:color w:val="000000" w:themeColor="text1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D3769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12E8B"/>
    <w:rPr>
      <w:rFonts w:asciiTheme="majorHAnsi" w:eastAsiaTheme="majorEastAsia" w:hAnsiTheme="majorHAnsi" w:cstheme="majorBidi"/>
      <w:bCs/>
      <w:iCs/>
      <w:color w:val="000000" w:themeColor="text1"/>
    </w:rPr>
  </w:style>
  <w:style w:type="paragraph" w:styleId="ListParagraph">
    <w:name w:val="List Paragraph"/>
    <w:basedOn w:val="Normal"/>
    <w:uiPriority w:val="34"/>
    <w:qFormat/>
    <w:rsid w:val="004D49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82256-EBD1-4AAB-B485-090A0CD36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6</Pages>
  <Words>1070</Words>
  <Characters>610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lshi</dc:creator>
  <cp:lastModifiedBy>User</cp:lastModifiedBy>
  <cp:revision>103</cp:revision>
  <dcterms:created xsi:type="dcterms:W3CDTF">2017-10-24T11:34:00Z</dcterms:created>
  <dcterms:modified xsi:type="dcterms:W3CDTF">2017-10-24T14:18:00Z</dcterms:modified>
</cp:coreProperties>
</file>